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AB589C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CARTA DE INTENCIÓN</w:t>
      </w:r>
    </w:p>
    <w:p w14:paraId="7C73247F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(Escrito libre)</w:t>
      </w:r>
    </w:p>
    <w:p w14:paraId="684C1572">
      <w:pPr>
        <w:spacing w:line="276" w:lineRule="exact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br w:type="textWrapping"/>
      </w:r>
    </w:p>
    <w:p w14:paraId="2120DA1D">
      <w:pPr>
        <w:spacing w:before="7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>Lugar y Fecha)</w:t>
      </w:r>
    </w:p>
    <w:p w14:paraId="045C588A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65BD5CFA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2CA4E187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p w14:paraId="00DFF4C7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or medio de la presente, manifiesto mi interés en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  <w:lang w:val="es-ES"/>
        </w:rPr>
        <w:t>participar como posible proveedor en el</w:t>
      </w:r>
      <w:r>
        <w:rPr>
          <w:rFonts w:hint="default" w:ascii="Arial" w:hAnsi="Arial" w:cs="Arial"/>
          <w:sz w:val="22"/>
          <w:szCs w:val="22"/>
          <w:lang w:val="es-MX"/>
        </w:rPr>
        <w:t xml:space="preserve"> convenio de adhesión al 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“Contrato Marco de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ES"/>
        </w:rPr>
        <w:t xml:space="preserve">l Servicio de </w:t>
      </w:r>
      <w:r>
        <w:rPr>
          <w:rFonts w:hint="default" w:ascii="Arial" w:hAnsi="Arial" w:cs="Arial"/>
          <w:b/>
          <w:sz w:val="22"/>
          <w:szCs w:val="22"/>
          <w:highlight w:val="none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sz w:val="22"/>
          <w:szCs w:val="22"/>
          <w:highlight w:val="none"/>
          <w:lang w:val="es-MX"/>
        </w:rPr>
        <w:t xml:space="preserve"> 2026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”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, </w:t>
      </w:r>
      <w:r>
        <w:rPr>
          <w:rFonts w:hint="default" w:ascii="Arial" w:hAnsi="Arial" w:cs="Arial"/>
          <w:sz w:val="22"/>
          <w:szCs w:val="22"/>
          <w:lang w:val="es-ES"/>
        </w:rPr>
        <w:t>razón por la cual presento este escrito firmado autógrafamente por el representante legal o apoderado con facultades suficientes para ello, junto con el origina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l o </w:t>
      </w:r>
      <w:r>
        <w:rPr>
          <w:rFonts w:hint="default" w:ascii="Arial" w:hAnsi="Arial" w:cs="Arial"/>
          <w:sz w:val="22"/>
          <w:szCs w:val="22"/>
          <w:lang w:val="es-ES"/>
        </w:rPr>
        <w:t>copia certificada del instrumento público que lo acredita, y por la cual manifiesto de manera expresa lo siguiente:</w:t>
      </w:r>
    </w:p>
    <w:p w14:paraId="4A60101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9783D37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azón social de la empresa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74D15AEE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egistro Fiscal de Contribuyentes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E9A4CD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Domicilio fiscal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208332B8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ersonas autorizadas para oír y recibir notificaciones, realizar trámites y comparecencias</w:t>
      </w:r>
    </w:p>
    <w:p w14:paraId="643D896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ombre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27CDC023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Correo electr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B50D8A2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úmero telef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3E67D442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cs="Arial"/>
          <w:bCs/>
          <w:sz w:val="22"/>
          <w:szCs w:val="22"/>
          <w:lang w:val="es-ES"/>
        </w:rPr>
        <w:t>,</w:t>
      </w:r>
      <w:r>
        <w:rPr>
          <w:rFonts w:hint="default" w:ascii="Arial" w:hAnsi="Arial" w:cs="Arial"/>
          <w:bCs/>
          <w:sz w:val="22"/>
          <w:szCs w:val="22"/>
          <w:highlight w:val="none"/>
          <w:lang w:val="es-ES"/>
        </w:rPr>
        <w:t xml:space="preserve"> </w: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ES"/>
        </w:rPr>
        <w:t xml:space="preserve">al correo electrónico </w: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fldChar w:fldCharType="begin"/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instrText xml:space="preserve"> HYPERLINK "mailto:(dgadquisiciones@sonora.gob.mx" </w:instrTex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fldChar w:fldCharType="separate"/>
      </w:r>
      <w:r>
        <w:rPr>
          <w:rStyle w:val="7"/>
          <w:rFonts w:hint="default" w:ascii="Arial" w:hAnsi="Arial" w:cs="Arial"/>
          <w:sz w:val="22"/>
          <w:szCs w:val="22"/>
          <w:highlight w:val="none"/>
          <w:u w:val="none"/>
          <w:lang w:val="es-MX"/>
        </w:rPr>
        <w:t>dgadquisiciones@sonora.gob.mx</w: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fldChar w:fldCharType="end"/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t>,</w:t>
      </w:r>
      <w:r>
        <w:rPr>
          <w:rFonts w:hint="default" w:ascii="Arial" w:hAnsi="Arial" w:cs="Arial"/>
          <w:sz w:val="22"/>
          <w:szCs w:val="22"/>
          <w:u w:val="none"/>
          <w:lang w:val="es-ES"/>
        </w:rPr>
        <w:t xml:space="preserve"> </w:t>
      </w:r>
      <w:r>
        <w:rPr>
          <w:rFonts w:hint="default" w:ascii="Arial" w:hAnsi="Arial" w:cs="Arial"/>
          <w:sz w:val="22"/>
          <w:szCs w:val="22"/>
          <w:lang w:val="es-ES"/>
        </w:rPr>
        <w:t>para lo cual acusaré de recibo a más tardar el día siguiente al de su emisión.</w:t>
      </w:r>
    </w:p>
    <w:p w14:paraId="3046B694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3D71400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Acepto los requisitos establecidos en el oficio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OM-SRMS-DGA-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MX"/>
        </w:rPr>
        <w:t>229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-202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MX"/>
        </w:rPr>
        <w:t>6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, </w:t>
      </w:r>
      <w:r>
        <w:rPr>
          <w:rFonts w:hint="default" w:ascii="Arial" w:hAnsi="Arial" w:cs="Arial"/>
          <w:sz w:val="22"/>
          <w:szCs w:val="22"/>
          <w:lang w:val="es-ES"/>
        </w:rPr>
        <w:t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2"/>
          <w:szCs w:val="22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 de no presentarme en dicho plazo, se considerará que no celebraré ese instrumento jurídico.</w:t>
      </w:r>
    </w:p>
    <w:p w14:paraId="2B864E45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</w:t>
      </w:r>
      <w:r>
        <w:rPr>
          <w:rFonts w:hint="default" w:ascii="Arial" w:hAnsi="Arial" w:cs="Arial"/>
          <w:sz w:val="22"/>
          <w:szCs w:val="22"/>
          <w:lang w:val="es-MX"/>
        </w:rPr>
        <w:t xml:space="preserve">Convenio de Adhesión derivado del convenio de adhesión al </w:t>
      </w:r>
      <w:r>
        <w:rPr>
          <w:rFonts w:hint="default" w:ascii="Arial" w:hAnsi="Arial" w:cs="Arial"/>
          <w:sz w:val="22"/>
          <w:szCs w:val="22"/>
          <w:lang w:val="es-ES"/>
        </w:rPr>
        <w:t xml:space="preserve">Contrato Marco, en la fecha y plazo que le sea comunicado por la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, de no suscribirlo en dicho plazo, se considerará que no celebraré ese instrumento jurídico.</w:t>
      </w:r>
    </w:p>
    <w:p w14:paraId="5A756FFA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6655AB86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3330D96C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7411C472">
      <w:pPr>
        <w:spacing w:before="84"/>
        <w:ind w:right="-365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(Firma autógrafa original del apoderado o representante)</w:t>
      </w:r>
    </w:p>
    <w:p w14:paraId="68AA3CCD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3B7CFAB9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br w:type="page"/>
      </w:r>
    </w:p>
    <w:p w14:paraId="412C2600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“Anexo A”</w:t>
      </w:r>
    </w:p>
    <w:p w14:paraId="72DA2AE4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 </w:t>
      </w:r>
    </w:p>
    <w:p w14:paraId="36AC5461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2"/>
          <w:szCs w:val="22"/>
          <w:highlight w:val="none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FORMATO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b/>
          <w:sz w:val="22"/>
          <w:szCs w:val="22"/>
        </w:rPr>
        <w:t xml:space="preserve"> DE INFORMACIÓN SOBRE LA EXISTENCIA LEGAL Y PERSONALIDAD JURÍDICA DE LA PERSONA INTERESADA, ASÍ COMO DE MANIFESTACIÓN DE INTERÉS EN PARTICIPAR COMO POSIBLE PROVEEDOR </w:t>
      </w:r>
      <w:r>
        <w:rPr>
          <w:rFonts w:hint="default" w:ascii="Arial" w:hAnsi="Arial" w:eastAsia="Times New Roman" w:cs="Arial"/>
          <w:b/>
          <w:sz w:val="22"/>
          <w:szCs w:val="22"/>
          <w:lang w:val="es-MX"/>
        </w:rPr>
        <w:t>EN EL CONVENIO DE ADHESIÓN AL CONTRATO MARCO PARA EL SUMINISTRO Y CONTROL DE COMBUSTIBLE PARA VEHÍCULOS AUTOMOTORES TERRESTRES PARA EL ESTADO DE SONORA</w:t>
      </w:r>
      <w:r>
        <w:rPr>
          <w:rFonts w:hint="default" w:ascii="Arial" w:hAnsi="Arial" w:eastAsia="Times New Roman" w:cs="Arial"/>
          <w:b/>
          <w:sz w:val="22"/>
          <w:szCs w:val="22"/>
          <w:highlight w:val="none"/>
        </w:rPr>
        <w:t xml:space="preserve"> </w:t>
      </w:r>
    </w:p>
    <w:p w14:paraId="5834B9DE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 </w:t>
      </w:r>
    </w:p>
    <w:p w14:paraId="0EF5500F">
      <w:pPr>
        <w:widowControl w:val="0"/>
        <w:autoSpaceDE w:val="0"/>
        <w:autoSpaceDN w:val="0"/>
        <w:spacing w:before="8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>(Lugar y Fecha)</w:t>
      </w:r>
    </w:p>
    <w:p w14:paraId="02718807">
      <w:pPr>
        <w:widowControl w:val="0"/>
        <w:autoSpaceDE w:val="0"/>
        <w:autoSpaceDN w:val="0"/>
        <w:spacing w:line="276" w:lineRule="exact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</w:p>
    <w:p w14:paraId="405477EE">
      <w:pPr>
        <w:widowControl w:val="0"/>
        <w:autoSpaceDE w:val="0"/>
        <w:autoSpaceDN w:val="0"/>
        <w:spacing w:line="276" w:lineRule="exact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1442D568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t xml:space="preserve">Subsecretaría de Recursos Materiales y Servicios </w:t>
      </w:r>
    </w:p>
    <w:p w14:paraId="60CF2DAE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t>de la Oficialía Mayor del Gobierno del Estado de Sonora</w:t>
      </w:r>
    </w:p>
    <w:p w14:paraId="72FE1CD0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Presente</w:t>
      </w:r>
    </w:p>
    <w:p w14:paraId="19A454C5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5054D11F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2"/>
          <w:szCs w:val="22"/>
        </w:rPr>
        <w:t xml:space="preserve">manifiesto, </w:t>
      </w:r>
      <w:r>
        <w:rPr>
          <w:rFonts w:hint="default" w:ascii="Arial" w:hAnsi="Arial" w:eastAsia="Times New Roman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sz w:val="22"/>
          <w:szCs w:val="22"/>
        </w:rPr>
        <w:t xml:space="preserve">, que los datos aquí asentados son ciertos y han sido debidamente verificados, así como que cuento con facultades suficientes para suscribir el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Convenio de Adhesión derivado de </w:t>
      </w:r>
      <w:r>
        <w:rPr>
          <w:rFonts w:hint="default" w:ascii="Arial" w:hAnsi="Arial" w:eastAsia="Times New Roman" w:cs="Arial"/>
          <w:sz w:val="22"/>
          <w:szCs w:val="22"/>
        </w:rPr>
        <w:t xml:space="preserve">Contrato Marco para el </w:t>
      </w:r>
      <w:r>
        <w:rPr>
          <w:rFonts w:hint="default" w:ascii="Arial" w:hAnsi="Arial" w:cs="Arial"/>
          <w:b/>
          <w:sz w:val="22"/>
          <w:szCs w:val="22"/>
        </w:rPr>
        <w:t xml:space="preserve">Suministro y Control de Combustibles para Vehículos Automotores Terrestres para el Estado de Sonora, </w:t>
      </w:r>
      <w:r>
        <w:rPr>
          <w:rFonts w:hint="default" w:ascii="Arial" w:hAnsi="Arial" w:eastAsia="Times New Roman" w:cs="Arial"/>
          <w:sz w:val="22"/>
          <w:szCs w:val="22"/>
        </w:rPr>
        <w:t xml:space="preserve">a nombre y representación de </w:t>
      </w:r>
      <w:r>
        <w:rPr>
          <w:rFonts w:hint="default" w:ascii="Arial" w:hAnsi="Arial" w:eastAsia="Times New Roman" w:cs="Arial"/>
          <w:sz w:val="22"/>
          <w:szCs w:val="22"/>
          <w:u w:val="single"/>
        </w:rPr>
        <w:t>(persona física o moral)</w:t>
      </w:r>
      <w:r>
        <w:rPr>
          <w:rFonts w:hint="default" w:ascii="Arial" w:hAnsi="Arial" w:eastAsia="Times New Roman" w:cs="Arial"/>
          <w:sz w:val="22"/>
          <w:szCs w:val="22"/>
        </w:rPr>
        <w:t xml:space="preserve">, las cuales no me han sido revocadas o limitadas de forma alguna a esta fecha, asimismo manifiesto que mi representada tiene interés en participar como posible proveedor en el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>convenio de adhesión</w:t>
      </w:r>
      <w:r>
        <w:rPr>
          <w:rFonts w:hint="default" w:ascii="Arial" w:hAnsi="Arial" w:eastAsia="Times New Roman" w:cs="Arial"/>
          <w:sz w:val="22"/>
          <w:szCs w:val="22"/>
        </w:rPr>
        <w:t xml:space="preserve"> antes referido.</w:t>
      </w:r>
    </w:p>
    <w:p w14:paraId="60E77E0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2"/>
          <w:szCs w:val="22"/>
          <w:u w:val="single"/>
        </w:rPr>
      </w:pPr>
    </w:p>
    <w:p w14:paraId="637A7B28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Datos del participante: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5CD003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6CD38891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:</w:t>
            </w:r>
          </w:p>
          <w:p w14:paraId="0A2B171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Domicilio fiscal:</w:t>
            </w:r>
          </w:p>
          <w:p w14:paraId="322297D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Teléfonos:                                                                                      correo electrónico:</w:t>
            </w:r>
          </w:p>
          <w:p w14:paraId="1B454494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 xml:space="preserve">Pagina web: </w:t>
            </w:r>
          </w:p>
          <w:p w14:paraId="7428DB70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Registro federal de contribuyentes:</w:t>
            </w:r>
          </w:p>
          <w:p w14:paraId="5E7755F1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Número y fecha de la escritura pública en la que consta su acta constitutiva: </w:t>
            </w:r>
          </w:p>
          <w:p w14:paraId="2328DAF0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 protocolizó:</w:t>
            </w:r>
          </w:p>
          <w:p w14:paraId="7164019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al acta constitutiva:                                                </w:t>
            </w:r>
          </w:p>
          <w:p w14:paraId="249E57AD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(s) protocolizó:</w:t>
            </w:r>
          </w:p>
          <w:p w14:paraId="69963C85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: </w:t>
            </w:r>
          </w:p>
          <w:p w14:paraId="439CAEC1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Fecha y datos de su inscripción en el registro público de comercio:</w:t>
            </w:r>
          </w:p>
          <w:p w14:paraId="6CE9064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sz w:val="22"/>
                <w:szCs w:val="22"/>
              </w:rPr>
            </w:pPr>
          </w:p>
          <w:p w14:paraId="42A33F7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2"/>
                <w:szCs w:val="22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(Señalando de su acta constitutiva, reformas o modificaciones aquél o aquéllos que contemplen el objeto del presente </w:t>
            </w:r>
            <w:r>
              <w:rPr>
                <w:rFonts w:hint="default" w:ascii="Arial" w:hAnsi="Arial" w:eastAsia="Times New Roman" w:cs="Arial"/>
                <w:sz w:val="22"/>
                <w:szCs w:val="22"/>
                <w:lang w:val="es-MX"/>
              </w:rPr>
              <w:t>convenio de adhesión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>)</w:t>
            </w:r>
          </w:p>
          <w:p w14:paraId="0BC6985E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b/>
                <w:sz w:val="22"/>
                <w:szCs w:val="22"/>
              </w:rPr>
            </w:pPr>
          </w:p>
        </w:tc>
      </w:tr>
    </w:tbl>
    <w:p w14:paraId="331D45D3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p w14:paraId="050C76F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Datos de la persona acreditada legalmente para firmar el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Convenio de Adhesión al</w:t>
      </w:r>
      <w:r>
        <w:rPr>
          <w:rFonts w:hint="default" w:ascii="Arial" w:hAnsi="Arial" w:eastAsia="Times New Roman" w:cs="Arial"/>
          <w:sz w:val="22"/>
          <w:szCs w:val="22"/>
        </w:rPr>
        <w:t xml:space="preserve"> Contrato Marco:</w:t>
      </w:r>
    </w:p>
    <w:p w14:paraId="4A3D7863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55E938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33405BD0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:</w:t>
            </w:r>
          </w:p>
          <w:p w14:paraId="470EF8F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Número y fecha de la escritura pública mediante la cual fueron otorgadas las facultades para suscribir el </w:t>
            </w:r>
            <w:r>
              <w:rPr>
                <w:rFonts w:hint="default" w:ascii="Arial" w:hAnsi="Arial" w:eastAsia="Times New Roman" w:cs="Arial"/>
                <w:sz w:val="22"/>
                <w:szCs w:val="22"/>
                <w:lang w:val="es-MX"/>
              </w:rPr>
              <w:t xml:space="preserve">Convenio de Adhesión al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>Contrato Marco:</w:t>
            </w:r>
          </w:p>
          <w:p w14:paraId="2472746D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 protocolizó:</w:t>
            </w:r>
          </w:p>
        </w:tc>
      </w:tr>
    </w:tbl>
    <w:p w14:paraId="6F336F66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23457EBD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En este sentido, manifiesto mi interés de participar como posible proveedor del servicio a través de (TARJETA CORPORATIVA INTELIGENTE CON BANDA MAGNÉTICA, TARJETA ELECTRÓNICA CON CHIP O BANDA MAGNÉTICA INTEGRADO, DISPOSITIVO INTELIGENTE O EQUIPARABLES) para el presente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>convenio de adhesión</w:t>
      </w:r>
      <w:r>
        <w:rPr>
          <w:rFonts w:hint="default" w:ascii="Arial" w:hAnsi="Arial" w:eastAsia="Times New Roman" w:cs="Arial"/>
          <w:sz w:val="22"/>
          <w:szCs w:val="22"/>
        </w:rPr>
        <w:t>.</w:t>
      </w:r>
    </w:p>
    <w:p w14:paraId="25D5D2E4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La </w:t>
      </w:r>
      <w:bookmarkStart w:id="0" w:name="_Hlk129765941"/>
      <w:r>
        <w:rPr>
          <w:rFonts w:hint="default" w:ascii="Arial" w:hAnsi="Arial" w:eastAsia="Times New Roman" w:cs="Arial"/>
          <w:b/>
          <w:bCs/>
          <w:sz w:val="22"/>
          <w:szCs w:val="22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</w:rPr>
        <w:t xml:space="preserve"> </w:t>
      </w:r>
      <w:bookmarkEnd w:id="0"/>
      <w:r>
        <w:rPr>
          <w:rFonts w:hint="default" w:ascii="Arial" w:hAnsi="Arial" w:eastAsia="Times New Roman" w:cs="Arial"/>
          <w:sz w:val="22"/>
          <w:szCs w:val="22"/>
        </w:rPr>
        <w:t xml:space="preserve">verificará los documentos que acrediten la existencia legal de las personas y las facultades del Apoderado o Representante Legal y que el objeto social del posible proveedor sea afín al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convenio de adhesión derivado de </w:t>
      </w:r>
      <w:r>
        <w:rPr>
          <w:rFonts w:hint="default" w:ascii="Arial" w:hAnsi="Arial" w:eastAsia="Times New Roman" w:cs="Arial"/>
          <w:sz w:val="22"/>
          <w:szCs w:val="22"/>
        </w:rPr>
        <w:t xml:space="preserve">Contrato Marco. En caso de discrepancia, la Subsecretaría de Recursos Materiales y Servicios de la Oficialía Mayor del Gobierno del Estado de Sonora se abstendrá de suscribir el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>convenio a</w:t>
      </w:r>
      <w:r>
        <w:rPr>
          <w:rFonts w:hint="default" w:ascii="Arial" w:hAnsi="Arial" w:eastAsia="Times New Roman" w:cs="Arial"/>
          <w:sz w:val="22"/>
          <w:szCs w:val="22"/>
        </w:rPr>
        <w:t>ntes referido, con la persona física o moral.</w:t>
      </w:r>
    </w:p>
    <w:p w14:paraId="17084767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5570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33A7F45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ersonas autorizadas para oír y recibir notificaciones, realizar trámites y comparecencias</w:t>
            </w:r>
          </w:p>
        </w:tc>
      </w:tr>
      <w:tr w14:paraId="3E4D03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61D2F945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Nombre:</w:t>
            </w:r>
          </w:p>
        </w:tc>
        <w:tc>
          <w:tcPr>
            <w:tcW w:w="7149" w:type="dxa"/>
          </w:tcPr>
          <w:p w14:paraId="75B1BA8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2E2ADD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B87D80A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uesto:</w:t>
            </w:r>
          </w:p>
        </w:tc>
        <w:tc>
          <w:tcPr>
            <w:tcW w:w="7149" w:type="dxa"/>
          </w:tcPr>
          <w:p w14:paraId="1577C0C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59F266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3D7F1C4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506BFDB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514111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434775E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 xml:space="preserve"> fij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:</w:t>
            </w:r>
          </w:p>
        </w:tc>
        <w:tc>
          <w:tcPr>
            <w:tcW w:w="7149" w:type="dxa"/>
          </w:tcPr>
          <w:p w14:paraId="27826A9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2A1948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AE4F64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>Número Celular:</w:t>
            </w:r>
          </w:p>
        </w:tc>
        <w:tc>
          <w:tcPr>
            <w:tcW w:w="7149" w:type="dxa"/>
          </w:tcPr>
          <w:p w14:paraId="2BD624C1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</w:tbl>
    <w:p w14:paraId="0261227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1FBB8819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MX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eastAsia="Times New Roman" w:cs="Arial"/>
          <w:sz w:val="22"/>
          <w:szCs w:val="22"/>
          <w:highlight w:val="none"/>
        </w:rPr>
        <w:t xml:space="preserve">Subsecretaría de Recursos Materiales y Servicios de la Oficialía Mayor del Gobierno del Estado de Sonora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</w:t>
      </w:r>
      <w:r>
        <w:rPr>
          <w:rFonts w:hint="default" w:ascii="Arial" w:hAnsi="Arial" w:cs="Arial"/>
          <w:b/>
          <w:bCs/>
          <w:i/>
          <w:iCs/>
          <w:sz w:val="22"/>
          <w:szCs w:val="22"/>
        </w:rPr>
        <w:t>CompraNet Plus Sonora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>,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y reconozco expresamente que éste es el sistema de información pública gubernamental sobre adquisiciones, arrendamientos y servicios, y que por ende es idóneo al efecto, obligándome a consultarlo diariamente.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</w:p>
    <w:p w14:paraId="3732C6F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MX"/>
        </w:rPr>
      </w:pPr>
    </w:p>
    <w:p w14:paraId="7860EF16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MX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Acepto los requisitos establecidos en el Oficio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b/>
          <w:bCs/>
          <w:sz w:val="22"/>
          <w:szCs w:val="22"/>
          <w:highlight w:val="none"/>
          <w:lang w:val="es-ES"/>
        </w:rPr>
        <w:t>OM-SRMS-DGA-</w:t>
      </w:r>
      <w:r>
        <w:rPr>
          <w:rFonts w:hint="default" w:ascii="Arial" w:hAnsi="Arial" w:eastAsia="Times New Roman" w:cs="Arial"/>
          <w:b/>
          <w:bCs/>
          <w:sz w:val="22"/>
          <w:szCs w:val="22"/>
          <w:highlight w:val="none"/>
          <w:lang w:val="es-MX"/>
        </w:rPr>
        <w:t>229</w:t>
      </w:r>
      <w:r>
        <w:rPr>
          <w:rFonts w:hint="default" w:ascii="Arial" w:hAnsi="Arial" w:eastAsia="Times New Roman" w:cs="Arial"/>
          <w:b/>
          <w:bCs/>
          <w:sz w:val="22"/>
          <w:szCs w:val="22"/>
          <w:highlight w:val="none"/>
          <w:lang w:val="es-ES"/>
        </w:rPr>
        <w:t>-202</w:t>
      </w:r>
      <w:r>
        <w:rPr>
          <w:rFonts w:hint="default" w:ascii="Arial" w:hAnsi="Arial" w:eastAsia="Times New Roman" w:cs="Arial"/>
          <w:b/>
          <w:bCs/>
          <w:sz w:val="22"/>
          <w:szCs w:val="22"/>
          <w:highlight w:val="none"/>
          <w:lang w:val="es-MX"/>
        </w:rPr>
        <w:t xml:space="preserve">6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highlight w:val="none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, así como que de no presentarme en dicho plazo, se considerará que no celebraré ese instrumento jurídico.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  </w:t>
      </w:r>
    </w:p>
    <w:p w14:paraId="39C10E3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3E4A103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Convenio de Adhesión al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Contrato Marco, en la fecha y plazo que le sea comunicado por la </w:t>
      </w:r>
      <w:r>
        <w:rPr>
          <w:rFonts w:hint="default" w:ascii="Arial" w:hAnsi="Arial" w:eastAsia="Times New Roman" w:cs="Arial"/>
          <w:sz w:val="22"/>
          <w:szCs w:val="22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,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y que, de no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suscribirlo en dicho plazo, se considerará que no celebraré ese instrumento jurídico.</w:t>
      </w:r>
    </w:p>
    <w:p w14:paraId="3A5C0FF4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78DCC98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492CEBC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229B5112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7ED3CEC2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 T E N T A M E N T E</w:t>
      </w:r>
    </w:p>
    <w:p w14:paraId="04E4752B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4B6FB7DB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17ED201B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7EF57396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070DB7D7">
      <w:pPr>
        <w:spacing w:before="95" w:line="241" w:lineRule="exact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4BA3A9A2">
      <w:pPr>
        <w:spacing w:before="95" w:line="241" w:lineRule="exact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0AB9FD4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B”</w:t>
      </w:r>
    </w:p>
    <w:p w14:paraId="6E07613B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98911A6">
      <w:pPr>
        <w:pStyle w:val="14"/>
        <w:spacing w:line="276" w:lineRule="exact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126A1A82">
      <w:pPr>
        <w:pStyle w:val="14"/>
        <w:spacing w:line="276" w:lineRule="exact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1F9FC448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</w:t>
      </w:r>
      <w:r>
        <w:rPr>
          <w:rFonts w:hint="default" w:ascii="Arial" w:hAnsi="Arial" w:cs="Arial"/>
          <w:sz w:val="22"/>
          <w:szCs w:val="22"/>
          <w:u w:val="single"/>
          <w:lang w:val="es-MX"/>
        </w:rPr>
        <w:t>)</w:t>
      </w:r>
    </w:p>
    <w:p w14:paraId="042400C0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4F39B9E0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36651F0B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6064BA24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</w:p>
    <w:p w14:paraId="1345EC6B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En relación al </w:t>
      </w:r>
      <w:r>
        <w:rPr>
          <w:rFonts w:hint="default" w:cs="Arial"/>
          <w:sz w:val="22"/>
          <w:szCs w:val="22"/>
          <w:lang w:val="es-MX"/>
        </w:rPr>
        <w:t xml:space="preserve">Convenio de Adhesión al </w:t>
      </w:r>
      <w:r>
        <w:rPr>
          <w:rFonts w:hint="default" w:ascii="Arial" w:hAnsi="Arial" w:cs="Arial"/>
          <w:sz w:val="22"/>
          <w:szCs w:val="22"/>
        </w:rPr>
        <w:t xml:space="preserve">Contrato Marco, convocado por la Subsecretaría de Recursos Materiales y Servicios de la Oficialía Mayor del Gobierno del Estado de Sonora, relativo a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</w:rPr>
        <w:t>, el que suscribe (</w:t>
      </w:r>
      <w:r>
        <w:rPr>
          <w:rFonts w:hint="default" w:ascii="Arial" w:hAnsi="Arial" w:cs="Arial"/>
          <w:sz w:val="22"/>
          <w:szCs w:val="22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2"/>
          <w:szCs w:val="22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>, lo siguiente:</w:t>
      </w:r>
    </w:p>
    <w:p w14:paraId="7C8B8994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609DBCA3">
      <w:pPr>
        <w:pStyle w:val="14"/>
        <w:numPr>
          <w:ilvl w:val="0"/>
          <w:numId w:val="1"/>
        </w:numPr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a persona que represento, al igual que los socios integrantes de la misma o asociado común, no se encuentran dentro de alguno de los supuestos comprendidos en el artículo 56 y 70 fracción IV de la LAASSPES.</w:t>
      </w:r>
    </w:p>
    <w:p w14:paraId="1E5A94EE">
      <w:pPr>
        <w:pStyle w:val="14"/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</w:p>
    <w:p w14:paraId="14102E87">
      <w:pPr>
        <w:pStyle w:val="14"/>
        <w:numPr>
          <w:ilvl w:val="0"/>
          <w:numId w:val="1"/>
        </w:numPr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Que tengo conocimiento de que en caso que la oferta entregada por mi representada para el </w:t>
      </w:r>
      <w:r>
        <w:rPr>
          <w:rFonts w:hint="default" w:cs="Arial"/>
          <w:sz w:val="22"/>
          <w:szCs w:val="22"/>
          <w:lang w:val="es-MX"/>
        </w:rPr>
        <w:t>convenio en referencia</w:t>
      </w:r>
      <w:r>
        <w:rPr>
          <w:rFonts w:hint="default" w:ascii="Arial" w:hAnsi="Arial" w:cs="Arial"/>
          <w:sz w:val="22"/>
          <w:szCs w:val="22"/>
        </w:rPr>
        <w:t xml:space="preserve">, se encuentre vinculada a la de alguna otra persona, entre sí por algún socio o asociado común, no serán consideradas para la celebración del </w:t>
      </w:r>
      <w:r>
        <w:rPr>
          <w:rFonts w:hint="default" w:cs="Arial"/>
          <w:sz w:val="22"/>
          <w:szCs w:val="22"/>
          <w:lang w:val="es-MX"/>
        </w:rPr>
        <w:t xml:space="preserve">convenio de adhesión derivado del convenio de adhesión al </w:t>
      </w:r>
      <w:r>
        <w:rPr>
          <w:rFonts w:hint="default" w:ascii="Arial" w:hAnsi="Arial" w:cs="Arial"/>
          <w:sz w:val="22"/>
          <w:szCs w:val="22"/>
        </w:rPr>
        <w:t>contrato marco</w:t>
      </w:r>
      <w:r>
        <w:rPr>
          <w:rFonts w:hint="default" w:cs="Arial"/>
          <w:sz w:val="22"/>
          <w:szCs w:val="22"/>
          <w:lang w:val="es-MX"/>
        </w:rPr>
        <w:t>.</w:t>
      </w:r>
    </w:p>
    <w:p w14:paraId="4BD5B022">
      <w:pPr>
        <w:pStyle w:val="14"/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</w:p>
    <w:p w14:paraId="5FD2DFF1">
      <w:pPr>
        <w:pStyle w:val="14"/>
        <w:numPr>
          <w:ilvl w:val="0"/>
          <w:numId w:val="1"/>
        </w:numPr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2E1BBC77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A4BE1C3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457007E9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5EB9E02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7919E004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A T E N T A M E N T E</w:t>
      </w:r>
    </w:p>
    <w:p w14:paraId="6EEE49E4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05DCFA20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7FBD6048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5D5F5CD1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_________________________________________________</w:t>
      </w:r>
    </w:p>
    <w:p w14:paraId="061BB9A4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70AD89B0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2932631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8D0934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13AD9D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803D44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8EDBF6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D40FA7F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5191B80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7764AC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C”</w:t>
      </w:r>
    </w:p>
    <w:p w14:paraId="001F955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6B0739B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DECLARACIÓN DE INTEGRIDAD.</w:t>
      </w:r>
    </w:p>
    <w:p w14:paraId="4A4FF513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7879B41D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FFFB10C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3149F45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292EFD6C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45F52979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6944DA20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0CCADE26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5DB908E2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E969EF8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35D53E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E68AD84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</w:t>
      </w:r>
      <w:r>
        <w:rPr>
          <w:rFonts w:hint="default" w:ascii="Arial" w:hAnsi="Arial" w:cs="Arial"/>
          <w:sz w:val="22"/>
          <w:szCs w:val="22"/>
          <w:lang w:val="es-MX"/>
        </w:rPr>
        <w:t xml:space="preserve">Convenio de Adhesión al </w:t>
      </w:r>
      <w:r>
        <w:rPr>
          <w:rFonts w:hint="default" w:ascii="Arial" w:hAnsi="Arial" w:cs="Arial"/>
          <w:sz w:val="22"/>
          <w:szCs w:val="22"/>
        </w:rPr>
        <w:t xml:space="preserve">Contrato Marco 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10D590A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6C1BE9BA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, será sancionada en los términos de Ley.</w:t>
      </w:r>
    </w:p>
    <w:p w14:paraId="05E27D3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5CEA1ED0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1CACF31F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2B0F9180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4FD833D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5DD6053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692D8EF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A992D60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6D49A6E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3D9621B9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0B73B16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040BA0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9FAA2D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E3D383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EA8D97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B251A3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EAE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CFB0C1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3FB5D8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ED78D9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EDF902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3F2F65E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0F74D2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051AC4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8ACB93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61453E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117B92F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96808A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“Anexo D”</w:t>
      </w:r>
    </w:p>
    <w:p w14:paraId="07211C3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bCs/>
          <w:sz w:val="22"/>
          <w:szCs w:val="22"/>
          <w:u w:val="single"/>
          <w:lang w:val="es-MX"/>
        </w:rPr>
      </w:pPr>
      <w:r>
        <w:rPr>
          <w:rFonts w:hint="default" w:ascii="Arial" w:hAnsi="Arial" w:cs="Arial"/>
          <w:b/>
          <w:bCs/>
          <w:sz w:val="22"/>
          <w:szCs w:val="22"/>
        </w:rPr>
        <w:t xml:space="preserve">FORMATO DE MANIFESTACIÓN DE CUMPLIMIENTO DE NORMAS PARA LA PRESTACIÓN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DE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ES"/>
        </w:rPr>
        <w:t xml:space="preserve">L SERVICIO DE </w:t>
      </w:r>
      <w:r>
        <w:rPr>
          <w:rFonts w:hint="default" w:ascii="Arial" w:hAnsi="Arial" w:cs="Arial"/>
          <w:b/>
          <w:sz w:val="22"/>
          <w:szCs w:val="22"/>
          <w:highlight w:val="none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sz w:val="22"/>
          <w:szCs w:val="22"/>
          <w:highlight w:val="none"/>
          <w:lang w:val="es-MX"/>
        </w:rPr>
        <w:t xml:space="preserve"> 202</w:t>
      </w:r>
      <w:r>
        <w:rPr>
          <w:rFonts w:hint="default" w:cs="Arial"/>
          <w:b/>
          <w:sz w:val="22"/>
          <w:szCs w:val="22"/>
          <w:highlight w:val="none"/>
          <w:lang w:val="es-MX"/>
        </w:rPr>
        <w:t>6</w:t>
      </w:r>
    </w:p>
    <w:p w14:paraId="75C0BFA7">
      <w:pPr>
        <w:pStyle w:val="14"/>
        <w:ind w:right="49"/>
        <w:jc w:val="center"/>
        <w:rPr>
          <w:rFonts w:hint="default" w:ascii="Arial" w:hAnsi="Arial" w:cs="Arial"/>
          <w:b/>
          <w:sz w:val="22"/>
          <w:szCs w:val="22"/>
          <w:u w:val="single"/>
        </w:rPr>
      </w:pPr>
    </w:p>
    <w:p w14:paraId="5596A8A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319A1A5D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p w14:paraId="79025888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lang w:val="es-ES" w:eastAsia="es-ES"/>
        </w:rPr>
        <w:t xml:space="preserve">Me refiero al </w:t>
      </w:r>
      <w:r>
        <w:rPr>
          <w:rFonts w:hint="default" w:ascii="Arial" w:hAnsi="Arial" w:cs="Arial"/>
          <w:b w:val="0"/>
          <w:bCs w:val="0"/>
          <w:sz w:val="22"/>
          <w:szCs w:val="22"/>
          <w:lang w:val="es-MX" w:eastAsia="es-ES"/>
        </w:rPr>
        <w:t>S</w:t>
      </w:r>
      <w:r>
        <w:rPr>
          <w:rFonts w:hint="default" w:ascii="Arial" w:hAnsi="Arial" w:cs="Arial"/>
          <w:b w:val="0"/>
          <w:bCs w:val="0"/>
          <w:color w:val="171717"/>
          <w:sz w:val="22"/>
          <w:szCs w:val="22"/>
          <w:highlight w:val="none"/>
          <w:lang w:val="es-ES"/>
        </w:rPr>
        <w:t xml:space="preserve">ervicio de </w:t>
      </w:r>
      <w:r>
        <w:rPr>
          <w:rFonts w:hint="default" w:ascii="Arial" w:hAnsi="Arial" w:cs="Arial"/>
          <w:b w:val="0"/>
          <w:bCs w:val="0"/>
          <w:color w:val="171717"/>
          <w:sz w:val="22"/>
          <w:szCs w:val="22"/>
          <w:highlight w:val="none"/>
          <w:lang w:val="es-MX"/>
        </w:rPr>
        <w:t>S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uministro y 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  <w:lang w:val="es-MX"/>
        </w:rPr>
        <w:t>C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ontrol de 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  <w:lang w:val="es-MX"/>
        </w:rPr>
        <w:t>C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ombustibles para 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  <w:lang w:val="es-MX"/>
        </w:rPr>
        <w:t>V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ehículos 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  <w:lang w:val="es-MX"/>
        </w:rPr>
        <w:t>A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utomotores 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  <w:lang w:val="es-MX"/>
        </w:rPr>
        <w:t>T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errestres para el estado de 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  <w:lang w:val="es-MX"/>
        </w:rPr>
        <w:t>S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>onora</w:t>
      </w:r>
      <w:r>
        <w:rPr>
          <w:rFonts w:hint="default" w:ascii="Arial" w:hAnsi="Arial" w:cs="Arial"/>
          <w:sz w:val="22"/>
          <w:szCs w:val="22"/>
        </w:rPr>
        <w:t xml:space="preserve">, </w:t>
      </w:r>
      <w:r>
        <w:rPr>
          <w:rFonts w:hint="default" w:ascii="Arial" w:hAnsi="Arial" w:cs="Arial"/>
          <w:sz w:val="22"/>
          <w:szCs w:val="22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2"/>
          <w:szCs w:val="22"/>
        </w:rPr>
      </w:pPr>
    </w:p>
    <w:p w14:paraId="2094BB26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 xml:space="preserve">Sobre el particular, y en los términos de lo previsto en el artículo 30 del Reglamento de la Ley de Adquisiciones, Arrendamientos y Servicios del Sector Público del Estado de Sonora (RLAASSPES), </w:t>
      </w:r>
      <w:r>
        <w:rPr>
          <w:rFonts w:hint="default" w:ascii="Arial" w:hAnsi="Arial" w:cs="Arial"/>
          <w:bCs/>
          <w:sz w:val="22"/>
          <w:szCs w:val="22"/>
          <w:lang w:val="es-MX"/>
        </w:rPr>
        <w:t xml:space="preserve">manifiesto bajo protesta de decir verdad cumplir con las </w:t>
      </w:r>
      <w:r>
        <w:rPr>
          <w:rFonts w:hint="default" w:ascii="Arial" w:hAnsi="Arial" w:cs="Arial"/>
          <w:sz w:val="22"/>
          <w:szCs w:val="22"/>
        </w:rPr>
        <w:t>Normas Oficiales Mexicanas, Normas Mexicanas, Normas Internacionales o Normas de referencia o especificaciones, para el servicio ya mencionado, que directa o indirectamente se relacionen con los servicios objeto del citado</w:t>
      </w:r>
      <w:r>
        <w:rPr>
          <w:rFonts w:hint="default" w:ascii="Arial" w:hAnsi="Arial" w:cs="Arial"/>
          <w:sz w:val="22"/>
          <w:szCs w:val="22"/>
          <w:lang w:val="es-MX"/>
        </w:rPr>
        <w:t xml:space="preserve"> convenio</w:t>
      </w:r>
      <w:r>
        <w:rPr>
          <w:rFonts w:hint="default" w:ascii="Arial" w:hAnsi="Arial" w:cs="Arial"/>
          <w:sz w:val="22"/>
          <w:szCs w:val="22"/>
        </w:rPr>
        <w:t>.</w:t>
      </w:r>
    </w:p>
    <w:p w14:paraId="7EB43357">
      <w:pPr>
        <w:pStyle w:val="14"/>
        <w:spacing w:before="5"/>
        <w:ind w:right="49"/>
        <w:rPr>
          <w:rFonts w:hint="default" w:ascii="Arial" w:hAnsi="Arial" w:cs="Arial"/>
          <w:sz w:val="22"/>
          <w:szCs w:val="22"/>
          <w:highlight w:val="yellow"/>
        </w:rPr>
      </w:pPr>
    </w:p>
    <w:p w14:paraId="6048B3FA">
      <w:pPr>
        <w:pStyle w:val="14"/>
        <w:spacing w:before="5"/>
        <w:ind w:right="49"/>
        <w:rPr>
          <w:rFonts w:hint="default" w:ascii="Arial" w:hAnsi="Arial" w:cs="Arial"/>
          <w:sz w:val="22"/>
          <w:szCs w:val="22"/>
          <w:highlight w:val="lightGray"/>
          <w:lang w:val="es-MX"/>
        </w:rPr>
      </w:pPr>
    </w:p>
    <w:p w14:paraId="0940D14F">
      <w:pPr>
        <w:pStyle w:val="14"/>
        <w:spacing w:before="5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16AA80EB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26207A36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16A2D39E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46FD1DFE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777471D6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669CF35D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31F7F3A0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6649100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1E2838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D85C40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25299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24CFC2D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339992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730547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1A75AC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5436D1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11963D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F216A2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907E82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FE56E9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3B02C3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15DC7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1684062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4FCD07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B57D4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763D98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89C665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10A8F3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C440B7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“Anexo E”</w:t>
      </w:r>
    </w:p>
    <w:p w14:paraId="2977761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6F954B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MANIFESTACIÓN</w:t>
      </w:r>
      <w:r>
        <w:rPr>
          <w:rFonts w:hint="default" w:ascii="Arial" w:hAnsi="Arial" w:cs="Arial"/>
          <w:b/>
          <w:sz w:val="22"/>
          <w:szCs w:val="22"/>
        </w:rPr>
        <w:t xml:space="preserve"> BAJO PROTESTA DE DECIR VERDAD</w:t>
      </w:r>
      <w:r>
        <w:rPr>
          <w:rFonts w:hint="default" w:ascii="Arial" w:hAnsi="Arial" w:cs="Arial"/>
          <w:sz w:val="22"/>
          <w:szCs w:val="22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</w:rPr>
        <w:t>DE ESTRATIFICACIÓN DE LA PERSONA FÍSICA O MORAL</w:t>
      </w:r>
    </w:p>
    <w:p w14:paraId="0634224A">
      <w:pPr>
        <w:pStyle w:val="14"/>
        <w:spacing w:before="9"/>
        <w:ind w:right="49"/>
        <w:rPr>
          <w:rFonts w:hint="default" w:ascii="Arial" w:hAnsi="Arial" w:cs="Arial"/>
          <w:b/>
          <w:bCs/>
          <w:sz w:val="22"/>
          <w:szCs w:val="22"/>
        </w:rPr>
      </w:pPr>
    </w:p>
    <w:p w14:paraId="34F48CE5">
      <w:pPr>
        <w:pStyle w:val="14"/>
        <w:spacing w:line="276" w:lineRule="exact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0B8C2DE8">
      <w:pPr>
        <w:pStyle w:val="14"/>
        <w:spacing w:line="276" w:lineRule="exact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0FDF24D9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170EF4B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3498D8C7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41079F96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</w:rPr>
        <w:t>Presente</w:t>
      </w:r>
      <w:r>
        <w:rPr>
          <w:rFonts w:hint="default" w:ascii="Arial" w:hAnsi="Arial" w:cs="Arial"/>
          <w:sz w:val="22"/>
          <w:szCs w:val="22"/>
          <w:lang w:val="es-MX"/>
        </w:rPr>
        <w:t>.-</w:t>
      </w:r>
    </w:p>
    <w:p w14:paraId="78D30DD9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  <w:lang w:val="es-MX"/>
        </w:rPr>
      </w:pPr>
    </w:p>
    <w:p w14:paraId="05DCE885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Me refiero al </w:t>
      </w:r>
      <w:r>
        <w:rPr>
          <w:rFonts w:hint="default" w:ascii="Arial" w:hAnsi="Arial" w:cs="Arial"/>
          <w:sz w:val="22"/>
          <w:szCs w:val="22"/>
          <w:lang w:val="es-MX"/>
        </w:rPr>
        <w:t xml:space="preserve">Convenio de Adhesión derivado de </w:t>
      </w:r>
      <w:r>
        <w:rPr>
          <w:rFonts w:hint="default" w:ascii="Arial" w:hAnsi="Arial" w:cs="Arial"/>
          <w:sz w:val="22"/>
          <w:szCs w:val="22"/>
        </w:rPr>
        <w:t xml:space="preserve">Contrato Marco 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</w:rPr>
        <w:t>, en el que mi representada, la empresa_________(</w:t>
      </w:r>
      <w:r>
        <w:rPr>
          <w:rFonts w:hint="default" w:ascii="Arial" w:hAnsi="Arial" w:cs="Arial"/>
          <w:b/>
          <w:sz w:val="22"/>
          <w:szCs w:val="22"/>
        </w:rPr>
        <w:t>1</w:t>
      </w:r>
      <w:r>
        <w:rPr>
          <w:rFonts w:hint="default" w:ascii="Arial" w:hAnsi="Arial" w:cs="Arial"/>
          <w:sz w:val="22"/>
          <w:szCs w:val="22"/>
        </w:rPr>
        <w:t>)________, participa a través de la presente proposición.</w:t>
      </w:r>
    </w:p>
    <w:p w14:paraId="06D0EEBE">
      <w:pPr>
        <w:ind w:right="49"/>
        <w:jc w:val="both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</w:p>
    <w:p w14:paraId="186399E3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2"/>
          <w:szCs w:val="22"/>
        </w:rPr>
        <w:t>MANIFIESTO BAJO PROTESTA DE DECIR VERDAD</w:t>
      </w:r>
      <w:r>
        <w:rPr>
          <w:rFonts w:hint="default" w:ascii="Arial" w:hAnsi="Arial" w:cs="Arial"/>
          <w:sz w:val="22"/>
          <w:szCs w:val="22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2"/>
          <w:szCs w:val="22"/>
        </w:rPr>
        <w:t>2</w:t>
      </w:r>
      <w:r>
        <w:rPr>
          <w:rFonts w:hint="default" w:ascii="Arial" w:hAnsi="Arial" w:cs="Arial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2"/>
          <w:szCs w:val="22"/>
        </w:rPr>
        <w:t>3</w:t>
      </w:r>
      <w:r>
        <w:rPr>
          <w:rFonts w:hint="default" w:ascii="Arial" w:hAnsi="Arial" w:cs="Arial"/>
          <w:sz w:val="22"/>
          <w:szCs w:val="22"/>
        </w:rPr>
        <w:t>)________, con base en lo cual se estatifica como una empresa _________(</w:t>
      </w:r>
      <w:r>
        <w:rPr>
          <w:rFonts w:hint="default" w:ascii="Arial" w:hAnsi="Arial" w:cs="Arial"/>
          <w:b/>
          <w:sz w:val="22"/>
          <w:szCs w:val="22"/>
        </w:rPr>
        <w:t>4</w:t>
      </w:r>
      <w:r>
        <w:rPr>
          <w:rFonts w:hint="default" w:ascii="Arial" w:hAnsi="Arial" w:cs="Arial"/>
          <w:sz w:val="22"/>
          <w:szCs w:val="22"/>
        </w:rPr>
        <w:t>)________.</w:t>
      </w:r>
    </w:p>
    <w:p w14:paraId="4013490B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EE611F3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De igual forma, declaro que la presente manifestación la hago teniendo pleno conocimiento de que la presentación de documentación falsa o alterada, o la simulación del cumplimiento de requisitos, son faltas cometidas por los particulares en términos de lo previsto en el artículo 69 de la Ley General de Responsabilidades Administrativas y que las mismas serán sancionadas conforme a lo dispuesto en el artículo 81 de dicha Ley.</w:t>
      </w:r>
    </w:p>
    <w:p w14:paraId="1B4B60C9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5CCB9C4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5C6DF150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</w:p>
    <w:p w14:paraId="5639BD3B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</w:p>
    <w:p w14:paraId="31746D3E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</w:p>
    <w:p w14:paraId="23C394FC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213753C0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6294BC2C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</w:t>
      </w:r>
    </w:p>
    <w:p w14:paraId="3FEEBB04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4489637E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76408883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0FF6B6E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4EDDA9E1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6D6EB29A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2C1CBE80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62FB638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177B215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15AA25D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3641928B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71A72191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30517A2F">
      <w:pPr>
        <w:ind w:right="49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Instructivo de llenado del Formato de Manifestación Bajo protesta de decir verdad de Estratificación de la Persona Física o Moral (Anexo E)</w:t>
      </w:r>
    </w:p>
    <w:p w14:paraId="40C92A7A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06F5627">
      <w:pPr>
        <w:pStyle w:val="44"/>
        <w:spacing w:before="0" w:after="0" w:line="240" w:lineRule="auto"/>
        <w:ind w:left="0" w:right="51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Llenar los campos conforme aplique tomando en cuenta los rangos previstos en el Acuerdo de Estratificación.</w:t>
      </w:r>
    </w:p>
    <w:p w14:paraId="4A48C2C0">
      <w:pPr>
        <w:pStyle w:val="44"/>
        <w:spacing w:before="0" w:after="0" w:line="240" w:lineRule="auto"/>
        <w:ind w:left="0" w:right="51"/>
        <w:rPr>
          <w:rFonts w:hint="default" w:ascii="Arial" w:hAnsi="Arial" w:cs="Arial"/>
          <w:b/>
          <w:bCs/>
          <w:sz w:val="22"/>
          <w:szCs w:val="22"/>
          <w:lang w:eastAsia="es-MX"/>
        </w:rPr>
      </w:pPr>
    </w:p>
    <w:p w14:paraId="64641C83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51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Anotar el nombre, razón social o denominación del posible proveedor.</w:t>
      </w:r>
    </w:p>
    <w:p w14:paraId="6FA6ADF2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51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Indicar el Registro Federal de Contribuyentes del posible proveedor.</w:t>
      </w:r>
    </w:p>
    <w:p w14:paraId="686C0D61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51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2"/>
          <w:szCs w:val="22"/>
        </w:rPr>
        <w:fldChar w:fldCharType="begin"/>
      </w:r>
      <w:r>
        <w:rPr>
          <w:rFonts w:hint="default" w:ascii="Arial" w:hAnsi="Arial" w:cs="Arial"/>
          <w:sz w:val="22"/>
          <w:szCs w:val="22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2"/>
          <w:szCs w:val="22"/>
        </w:rPr>
        <w:fldChar w:fldCharType="separate"/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fldChar w:fldCharType="end"/>
      </w:r>
    </w:p>
    <w:p w14:paraId="144A34CE">
      <w:pPr>
        <w:pStyle w:val="44"/>
        <w:spacing w:before="0" w:after="0" w:line="240" w:lineRule="auto"/>
        <w:ind w:left="714" w:right="51"/>
        <w:jc w:val="both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Trabajadores”, utilizar el total de los trabajadores con los que cuenta la empresa a la fecha de la emisión de la manifestación.</w:t>
      </w:r>
    </w:p>
    <w:p w14:paraId="7DD89242">
      <w:pPr>
        <w:pStyle w:val="44"/>
        <w:spacing w:before="0" w:after="0" w:line="240" w:lineRule="auto"/>
        <w:ind w:left="714" w:right="51"/>
        <w:jc w:val="both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2490C5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40147376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4966D7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B36A11F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E86F76F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48AD876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0CE7D52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000CEE8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6518583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B40A0C1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438FCD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2E3FC2CC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241D6C7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7FFC5F42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273E4BE8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27B374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4C222DF7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87B4402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7ED9F48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862E39D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75424BB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25AC0BA1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A460A7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BCE975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45473D5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B6AD093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8A5A93C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CB9E86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EE4CE16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DEA28CE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9B43778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A33023A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5A91C87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E910F2E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EC9B5E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787CE8FB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4DD5161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“Anexo F”</w:t>
      </w:r>
    </w:p>
    <w:p w14:paraId="02BC57F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E86F3F3">
      <w:pPr>
        <w:spacing w:line="360" w:lineRule="auto"/>
        <w:ind w:right="49"/>
        <w:jc w:val="center"/>
        <w:rPr>
          <w:rFonts w:hint="default" w:ascii="Arial" w:hAnsi="Arial" w:cs="Arial"/>
          <w:b/>
          <w:sz w:val="22"/>
          <w:szCs w:val="22"/>
          <w:highlight w:val="none"/>
          <w:lang w:val="es-ES"/>
        </w:rPr>
      </w:pPr>
      <w:r>
        <w:rPr>
          <w:rFonts w:hint="default" w:ascii="Arial" w:hAnsi="Arial" w:cs="Arial"/>
          <w:b/>
          <w:sz w:val="22"/>
          <w:szCs w:val="22"/>
          <w:highlight w:val="none"/>
          <w:lang w:val="es-ES"/>
        </w:rPr>
        <w:t>FORMATO PARA LA MANIFESTACIÓN DE CAPACIDAD DE RESPUESTA</w:t>
      </w:r>
    </w:p>
    <w:p w14:paraId="6A496F9E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632A97DA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8072F5E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74106534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  <w:lang w:val="es-MX"/>
        </w:rPr>
        <w:t xml:space="preserve">    </w:t>
      </w: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34076205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A482379">
      <w:pPr>
        <w:pStyle w:val="2"/>
        <w:spacing w:before="92"/>
        <w:ind w:left="0" w:right="49"/>
        <w:rPr>
          <w:rFonts w:hint="default" w:ascii="Arial" w:hAnsi="Arial" w:cs="Arial"/>
          <w:sz w:val="22"/>
          <w:szCs w:val="22"/>
        </w:rPr>
      </w:pPr>
    </w:p>
    <w:p w14:paraId="52509F31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79F7EE6B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0D96CB66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13595B2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660AB3D1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or este conducto, quien suscribe, (nombre del representante legal o apoderado), declaro que mi representada (denominación o   razón   social), cuenta con capacidad jurídica, técnica y financiera, así como la experiencia, organización administrativa, recursos humanos suficientes para dar cumplimiento a las obligaciones derivadas de la suscripción del</w:t>
      </w:r>
      <w:r>
        <w:rPr>
          <w:rFonts w:hint="default" w:ascii="Arial" w:hAnsi="Arial" w:cs="Arial"/>
          <w:sz w:val="22"/>
          <w:szCs w:val="22"/>
          <w:lang w:val="es-MX"/>
        </w:rPr>
        <w:t xml:space="preserve"> Convenio de Adhesión a</w:t>
      </w:r>
      <w:r>
        <w:rPr>
          <w:rFonts w:hint="default" w:ascii="Arial" w:hAnsi="Arial" w:cs="Arial"/>
          <w:sz w:val="22"/>
          <w:szCs w:val="22"/>
          <w:lang w:val="es-ES"/>
        </w:rPr>
        <w:t xml:space="preserve"> </w:t>
      </w:r>
      <w:bookmarkStart w:id="1" w:name="_GoBack"/>
      <w:r>
        <w:rPr>
          <w:rFonts w:hint="default" w:ascii="Arial" w:hAnsi="Arial" w:cs="Arial"/>
          <w:sz w:val="22"/>
          <w:szCs w:val="22"/>
          <w:lang w:val="es-ES"/>
        </w:rPr>
        <w:t>Contrato</w:t>
      </w:r>
      <w:bookmarkEnd w:id="1"/>
      <w:r>
        <w:rPr>
          <w:rFonts w:hint="default" w:ascii="Arial" w:hAnsi="Arial" w:cs="Arial"/>
          <w:sz w:val="22"/>
          <w:szCs w:val="22"/>
          <w:lang w:val="es-ES"/>
        </w:rPr>
        <w:t xml:space="preserve"> Marco 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sz w:val="22"/>
          <w:szCs w:val="22"/>
          <w:lang w:val="es-MX"/>
        </w:rPr>
        <w:t xml:space="preserve"> 2026</w:t>
      </w:r>
      <w:r>
        <w:rPr>
          <w:rFonts w:hint="default" w:ascii="Arial" w:hAnsi="Arial" w:cs="Arial"/>
          <w:sz w:val="22"/>
          <w:szCs w:val="22"/>
          <w:lang w:val="es-ES"/>
        </w:rPr>
        <w:t>.</w:t>
      </w:r>
    </w:p>
    <w:p w14:paraId="43A15229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ED9C4B1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highlight w:val="none"/>
          <w:lang w:val="es-ES"/>
        </w:rPr>
      </w:pPr>
      <w:r>
        <w:rPr>
          <w:rFonts w:hint="default" w:ascii="Arial" w:hAnsi="Arial" w:cs="Arial"/>
          <w:sz w:val="22"/>
          <w:szCs w:val="22"/>
          <w:highlight w:val="none"/>
          <w:lang w:val="es-ES"/>
        </w:rPr>
        <w:t>Lo anterior para los fines y efectos a que haya lugar.</w:t>
      </w:r>
    </w:p>
    <w:p w14:paraId="056F9E64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61C1C53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457BDA44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3B712EFB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237F678C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69B4264C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3290CC80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73020CB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3584AA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ACF7AD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EBD47A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4FE5A8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FACD78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F127086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C2A7F8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0D6FB4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3E27A3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6FC1F7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226A71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D958D43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70184DE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97F2A6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0D3B0F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CC5C7A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01F787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96B0F8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741F01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G”</w:t>
      </w:r>
    </w:p>
    <w:p w14:paraId="67A5C7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DDEA037">
      <w:pPr>
        <w:spacing w:line="276" w:lineRule="auto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FORMATO DE MANIFESTACIÓN DE ABSTENERSE DE ACORDAR CON OTRAS PERSONAS </w:t>
      </w:r>
      <w:r>
        <w:rPr>
          <w:rFonts w:hint="default" w:ascii="Arial" w:hAnsi="Arial" w:cs="Arial"/>
          <w:b/>
          <w:sz w:val="22"/>
          <w:szCs w:val="22"/>
        </w:rPr>
        <w:t>LA COMISIÓN O BONIFICACIÓN OFERTADAS</w:t>
      </w:r>
    </w:p>
    <w:p w14:paraId="7A562948">
      <w:pPr>
        <w:spacing w:line="276" w:lineRule="auto"/>
        <w:ind w:right="49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</w:p>
    <w:p w14:paraId="2BDC4C7B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3D6ED5C3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600B73D4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378273FC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22A860CB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4498AA46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0FFA5AE8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or este conducto, quien suscribe, el Sr. (_______________________________), declaro en nombre de mi representada (____________________________), que se abstendrá de acordar con otra u otras personas y/o posibles proveedores que hayan suscrito el</w:t>
      </w:r>
      <w:r>
        <w:rPr>
          <w:rFonts w:hint="default" w:ascii="Arial" w:hAnsi="Arial" w:cs="Arial"/>
          <w:sz w:val="22"/>
          <w:szCs w:val="22"/>
          <w:lang w:val="es-MX"/>
        </w:rPr>
        <w:t xml:space="preserve"> convenio de adhesión al</w:t>
      </w:r>
      <w:r>
        <w:rPr>
          <w:rFonts w:hint="default" w:ascii="Arial" w:hAnsi="Arial" w:cs="Arial"/>
          <w:sz w:val="22"/>
          <w:szCs w:val="22"/>
          <w:lang w:val="es-ES"/>
        </w:rPr>
        <w:t xml:space="preserve"> Contrato Marco 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  <w:lang w:val="es-ES"/>
        </w:rPr>
        <w:t>, la comisión o bonificación ofertadas con el fin de obtener una ventaja sobre otras personas y/o posibles proveedores.</w:t>
      </w:r>
    </w:p>
    <w:p w14:paraId="79112072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simismo, estoy de acuerdo en proporcionar toda la información que me solicite la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 Subsecretaría de Recursos Materiales y Servicios de la Oficialía Mayor del Gobierno del Estado de Sonora,</w:t>
      </w:r>
      <w:r>
        <w:rPr>
          <w:rFonts w:hint="default" w:ascii="Arial" w:hAnsi="Arial" w:cs="Arial"/>
          <w:sz w:val="22"/>
          <w:szCs w:val="22"/>
          <w:lang w:val="es-ES"/>
        </w:rPr>
        <w:t xml:space="preserve"> la Secretaría de la Contraloría General o la Comisión Federal de Competencia Económica, relacionada con el </w:t>
      </w:r>
      <w:r>
        <w:rPr>
          <w:rFonts w:hint="default" w:ascii="Arial" w:hAnsi="Arial" w:cs="Arial"/>
          <w:sz w:val="22"/>
          <w:szCs w:val="22"/>
          <w:lang w:val="es-MX"/>
        </w:rPr>
        <w:t>convenio</w:t>
      </w:r>
      <w:r>
        <w:rPr>
          <w:rFonts w:hint="default" w:ascii="Arial" w:hAnsi="Arial" w:cs="Arial"/>
          <w:sz w:val="22"/>
          <w:szCs w:val="22"/>
          <w:lang w:val="es-ES"/>
        </w:rPr>
        <w:t xml:space="preserve"> antes citado o con los contratos específicos que deriven del mismo.</w:t>
      </w:r>
    </w:p>
    <w:p w14:paraId="439CE192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116B99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Lo anterior para los fines y efectos a que haya lugar.</w:t>
      </w:r>
    </w:p>
    <w:p w14:paraId="7D922E64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C127A10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74DCC61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4C08328B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7CCBEFE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0188D296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3F70E553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15DEDC7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13976169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3180A80D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106110AE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br w:type="page"/>
      </w:r>
    </w:p>
    <w:p w14:paraId="76C9921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H”</w:t>
      </w:r>
    </w:p>
    <w:p w14:paraId="5749D368">
      <w:pPr>
        <w:ind w:right="49"/>
        <w:jc w:val="both"/>
        <w:rPr>
          <w:rStyle w:val="7"/>
          <w:rFonts w:hint="default" w:ascii="Arial" w:hAnsi="Arial" w:cs="Arial"/>
          <w:sz w:val="22"/>
          <w:szCs w:val="22"/>
        </w:rPr>
      </w:pPr>
    </w:p>
    <w:p w14:paraId="252EF23C">
      <w:pPr>
        <w:pStyle w:val="14"/>
        <w:spacing w:before="9"/>
        <w:ind w:right="49"/>
        <w:jc w:val="center"/>
        <w:rPr>
          <w:rFonts w:hint="default" w:ascii="Arial" w:hAnsi="Arial" w:cs="Arial"/>
          <w:b/>
          <w:bCs w:val="0"/>
          <w:sz w:val="22"/>
          <w:szCs w:val="22"/>
        </w:rPr>
      </w:pPr>
    </w:p>
    <w:p w14:paraId="150FB62D">
      <w:pPr>
        <w:pStyle w:val="14"/>
        <w:spacing w:before="9"/>
        <w:ind w:left="-284" w:right="49"/>
        <w:jc w:val="center"/>
        <w:rPr>
          <w:rFonts w:hint="default" w:ascii="Arial" w:hAnsi="Arial" w:cs="Arial"/>
          <w:b/>
          <w:bCs w:val="0"/>
          <w:sz w:val="22"/>
          <w:szCs w:val="22"/>
          <w:highlight w:val="none"/>
          <w:u w:val="single"/>
        </w:rPr>
      </w:pP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ESCRITO DE 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lang w:val="es-MX"/>
        </w:rPr>
        <w:t>MANIFESTACIÓN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 BAJO PROTESTA DE DECIR VERDAD 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lang w:val="es-MX"/>
        </w:rPr>
        <w:t>DE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 NO INFRIN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lang w:val="es-MX"/>
        </w:rPr>
        <w:t>JIR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 DERECHOS DE PROPIEDAD INDUSTRIAL O INTELECTUAL DE TERCEROS</w:t>
      </w:r>
    </w:p>
    <w:p w14:paraId="14C2A1FA">
      <w:pPr>
        <w:pStyle w:val="14"/>
        <w:spacing w:before="9"/>
        <w:ind w:left="-284" w:right="49"/>
        <w:jc w:val="center"/>
        <w:rPr>
          <w:rFonts w:hint="default" w:ascii="Arial" w:hAnsi="Arial" w:cs="Arial"/>
          <w:b/>
          <w:sz w:val="22"/>
          <w:szCs w:val="22"/>
          <w:highlight w:val="lightGray"/>
        </w:rPr>
      </w:pPr>
    </w:p>
    <w:p w14:paraId="3CEF605D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6EC3BDE9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u w:val="single"/>
        </w:rPr>
        <w:t>Lugar y Fecha)</w:t>
      </w:r>
    </w:p>
    <w:p w14:paraId="61223CFF">
      <w:pPr>
        <w:pStyle w:val="14"/>
        <w:spacing w:before="7"/>
        <w:ind w:right="49"/>
        <w:jc w:val="center"/>
        <w:rPr>
          <w:rFonts w:hint="default" w:ascii="Arial" w:hAnsi="Arial" w:cs="Arial"/>
          <w:sz w:val="22"/>
          <w:szCs w:val="22"/>
          <w:u w:val="single"/>
        </w:rPr>
      </w:pPr>
    </w:p>
    <w:p w14:paraId="552E7FCD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73E9B6CF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35C215A2">
      <w:pPr>
        <w:widowControl w:val="0"/>
        <w:autoSpaceDE w:val="0"/>
        <w:autoSpaceDN w:val="0"/>
        <w:spacing w:before="8"/>
        <w:ind w:right="49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Presente</w:t>
      </w:r>
    </w:p>
    <w:p w14:paraId="22D78587">
      <w:pPr>
        <w:ind w:right="49"/>
        <w:jc w:val="both"/>
        <w:rPr>
          <w:rFonts w:hint="default" w:ascii="Arial" w:hAnsi="Arial" w:cs="Arial"/>
          <w:sz w:val="22"/>
          <w:szCs w:val="22"/>
          <w:highlight w:val="none"/>
        </w:rPr>
      </w:pPr>
      <w:r>
        <w:rPr>
          <w:rFonts w:hint="default" w:ascii="Arial" w:hAnsi="Arial" w:cs="Arial"/>
          <w:sz w:val="22"/>
          <w:szCs w:val="22"/>
          <w:highlight w:val="none"/>
        </w:rPr>
        <w:t xml:space="preserve">El suscrito ________________________________________________________________ en mi calidad de persona física/representante legal de la empresa </w:t>
      </w:r>
      <w:r>
        <w:rPr>
          <w:rFonts w:hint="default" w:ascii="Arial" w:hAnsi="Arial" w:cs="Arial"/>
          <w:sz w:val="22"/>
          <w:szCs w:val="22"/>
          <w:highlight w:val="none"/>
          <w:u w:val="single"/>
        </w:rPr>
        <w:t>(razón social del licitante)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manifiesto que, en caso de resultar adjudicado, me comprometo a:</w:t>
      </w:r>
    </w:p>
    <w:p w14:paraId="12C78337">
      <w:pPr>
        <w:ind w:right="49"/>
        <w:jc w:val="both"/>
        <w:rPr>
          <w:rFonts w:hint="default" w:ascii="Arial" w:hAnsi="Arial" w:cs="Arial"/>
          <w:sz w:val="22"/>
          <w:szCs w:val="22"/>
          <w:highlight w:val="none"/>
          <w:lang w:val="es-MX"/>
        </w:rPr>
      </w:pPr>
    </w:p>
    <w:p w14:paraId="412A5BFE">
      <w:pPr>
        <w:ind w:right="49"/>
        <w:jc w:val="both"/>
        <w:rPr>
          <w:rFonts w:hint="default" w:ascii="Arial" w:hAnsi="Arial" w:cs="Arial"/>
          <w:sz w:val="22"/>
          <w:szCs w:val="22"/>
          <w:highlight w:val="none"/>
        </w:rPr>
      </w:pPr>
      <w:r>
        <w:rPr>
          <w:rFonts w:hint="default" w:ascii="Arial" w:hAnsi="Arial" w:cs="Arial"/>
          <w:sz w:val="22"/>
          <w:szCs w:val="22"/>
          <w:highlight w:val="none"/>
        </w:rPr>
        <w:t>Asumir la responsabilidad total para el caso de que al prestar el</w:t>
      </w: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 Suministro y Control de Combustibles para Vehículos Automotores Terrestres para el Estado de Sonora, </w:t>
      </w:r>
      <w:r>
        <w:rPr>
          <w:rFonts w:hint="default" w:ascii="Arial" w:hAnsi="Arial" w:cs="Arial"/>
          <w:sz w:val="22"/>
          <w:szCs w:val="22"/>
          <w:highlight w:val="none"/>
        </w:rPr>
        <w:t>infrinja derechos de Propiedad Industrial o Intelectual de Terceros, en caso de presentarse cualquier reclamación o demanda por violaciones que se causen en materia de Patentes, Franquicias, Marcas o Derechos de Autor, con respecto a los bienes o servicios, recursos, técnicas y en general cualquier elemento utilizado y me obligo a responder por ello, así como a rembolsar cualquier cantidad que por este motivo hubiere tenido que erogar la Administración Pública Estatal.</w:t>
      </w:r>
    </w:p>
    <w:p w14:paraId="1117F1D9">
      <w:pPr>
        <w:ind w:right="49"/>
        <w:jc w:val="both"/>
        <w:rPr>
          <w:rFonts w:hint="default" w:ascii="Arial" w:hAnsi="Arial" w:cs="Arial"/>
          <w:sz w:val="22"/>
          <w:szCs w:val="22"/>
          <w:highlight w:val="green"/>
        </w:rPr>
      </w:pPr>
    </w:p>
    <w:p w14:paraId="5EA5CBC0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  <w:highlight w:val="none"/>
        </w:rPr>
      </w:pPr>
      <w:r>
        <w:rPr>
          <w:rFonts w:hint="default" w:ascii="Arial" w:hAnsi="Arial" w:cs="Arial"/>
          <w:sz w:val="22"/>
          <w:szCs w:val="22"/>
          <w:highlight w:val="none"/>
        </w:rPr>
        <w:t>Lo anterior para los fines y efectos a que haya lugar.</w:t>
      </w:r>
    </w:p>
    <w:p w14:paraId="19866E40">
      <w:pPr>
        <w:pStyle w:val="14"/>
        <w:ind w:right="-365"/>
        <w:rPr>
          <w:rFonts w:hint="default" w:ascii="Arial" w:hAnsi="Arial" w:cs="Arial"/>
          <w:sz w:val="22"/>
          <w:szCs w:val="22"/>
        </w:rPr>
      </w:pPr>
    </w:p>
    <w:p w14:paraId="214FBF95">
      <w:pPr>
        <w:spacing w:before="203"/>
        <w:ind w:right="-365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 T E N T A M E N T E</w:t>
      </w:r>
    </w:p>
    <w:p w14:paraId="4B30D546">
      <w:pPr>
        <w:adjustRightInd w:val="0"/>
        <w:ind w:right="-365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6AB24522">
      <w:pPr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_______</w:t>
      </w:r>
    </w:p>
    <w:p w14:paraId="103E66A8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44F4F626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530FC09A">
      <w:pPr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br w:type="page"/>
      </w:r>
    </w:p>
    <w:p w14:paraId="6C4FBA3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5A97D8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I”</w:t>
      </w:r>
    </w:p>
    <w:p w14:paraId="3BF541E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AEE970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SOLICITUD Y PRESENTACIÓN DE OFERTA ECONÓMICA</w:t>
      </w:r>
    </w:p>
    <w:p w14:paraId="3E25E74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37FF659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 xml:space="preserve">SUMINISTRO Y CONTROL DE COMBUSTIBLE PARA </w:t>
      </w:r>
      <w:r>
        <w:rPr>
          <w:rFonts w:hint="default" w:ascii="Arial" w:hAnsi="Arial" w:cs="Arial"/>
          <w:b/>
          <w:sz w:val="22"/>
          <w:szCs w:val="22"/>
        </w:rPr>
        <w:t>VEHÍCULOS AUTOMOTORES TERRESTRES PARA EL ESTADO DE SONORA</w:t>
      </w:r>
    </w:p>
    <w:p w14:paraId="3F8822E8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4AFFBCA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68598D62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67BF4C1A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30D77D3A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55EBF69B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Presente</w:t>
      </w:r>
    </w:p>
    <w:p w14:paraId="4B611DC1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1D69E240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23C884D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5"/>
        <w:gridCol w:w="3593"/>
        <w:gridCol w:w="2379"/>
        <w:gridCol w:w="2435"/>
      </w:tblGrid>
      <w:tr w14:paraId="679EF4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25AF3AD8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CANTIDAD</w:t>
            </w:r>
          </w:p>
        </w:tc>
        <w:tc>
          <w:tcPr>
            <w:tcW w:w="3593" w:type="dxa"/>
          </w:tcPr>
          <w:p w14:paraId="6ACC0B8B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DESCRIPCIÓN</w:t>
            </w:r>
          </w:p>
        </w:tc>
        <w:tc>
          <w:tcPr>
            <w:tcW w:w="2379" w:type="dxa"/>
          </w:tcPr>
          <w:p w14:paraId="606B9408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P. UNIT</w:t>
            </w:r>
          </w:p>
        </w:tc>
        <w:tc>
          <w:tcPr>
            <w:tcW w:w="2435" w:type="dxa"/>
          </w:tcPr>
          <w:p w14:paraId="4E71322E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$/ PÚBLICO</w:t>
            </w:r>
          </w:p>
        </w:tc>
      </w:tr>
      <w:tr w14:paraId="2EE19C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2D9185DB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593" w:type="dxa"/>
            <w:vAlign w:val="center"/>
          </w:tcPr>
          <w:p w14:paraId="2DEFDAC7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LITRO GASOLINA (REGULAR O MAGNA)</w:t>
            </w:r>
          </w:p>
        </w:tc>
        <w:tc>
          <w:tcPr>
            <w:tcW w:w="2379" w:type="dxa"/>
            <w:vAlign w:val="center"/>
          </w:tcPr>
          <w:p w14:paraId="1502DBD1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  <w:tc>
          <w:tcPr>
            <w:tcW w:w="2435" w:type="dxa"/>
            <w:vAlign w:val="center"/>
          </w:tcPr>
          <w:p w14:paraId="42C8DD61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</w:tr>
      <w:tr w14:paraId="28BC54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1555" w:type="dxa"/>
            <w:vAlign w:val="center"/>
          </w:tcPr>
          <w:p w14:paraId="23F225A6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593" w:type="dxa"/>
            <w:vAlign w:val="center"/>
          </w:tcPr>
          <w:p w14:paraId="183F4878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LITRO GASOLINA (PREMIUM)</w:t>
            </w:r>
          </w:p>
        </w:tc>
        <w:tc>
          <w:tcPr>
            <w:tcW w:w="2379" w:type="dxa"/>
            <w:vAlign w:val="center"/>
          </w:tcPr>
          <w:p w14:paraId="030FC1BB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  <w:tc>
          <w:tcPr>
            <w:tcW w:w="2435" w:type="dxa"/>
            <w:vAlign w:val="center"/>
          </w:tcPr>
          <w:p w14:paraId="1B9B1D36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</w:tr>
      <w:tr w14:paraId="625760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1555" w:type="dxa"/>
            <w:vAlign w:val="center"/>
          </w:tcPr>
          <w:p w14:paraId="4AA7E891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593" w:type="dxa"/>
            <w:vAlign w:val="center"/>
          </w:tcPr>
          <w:p w14:paraId="2691DED7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LITRO DIESEL</w:t>
            </w:r>
          </w:p>
        </w:tc>
        <w:tc>
          <w:tcPr>
            <w:tcW w:w="2379" w:type="dxa"/>
            <w:vAlign w:val="center"/>
          </w:tcPr>
          <w:p w14:paraId="451EA19E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  <w:tc>
          <w:tcPr>
            <w:tcW w:w="2435" w:type="dxa"/>
            <w:vAlign w:val="center"/>
          </w:tcPr>
          <w:p w14:paraId="432AF720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</w:tr>
    </w:tbl>
    <w:p w14:paraId="574BB3C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E3CC0D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7870FE8F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>*</w:t>
      </w:r>
      <w:r>
        <w:rPr>
          <w:rFonts w:hint="default" w:ascii="Arial" w:hAnsi="Arial" w:cs="Arial"/>
          <w:sz w:val="22"/>
          <w:szCs w:val="22"/>
        </w:rPr>
        <w:t>Los precios deberán ser presentados en moneda nacional.</w:t>
      </w:r>
    </w:p>
    <w:p w14:paraId="0E2F300F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4353773B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avor de considerar en su propuesta las condiciones para el otorgamiento de líneas de crédito que LAS CONVOCANTES requieren.</w:t>
      </w:r>
    </w:p>
    <w:p w14:paraId="4CABB411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60FA380E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188EB6B5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3654EB0B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7411ECB8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711C1B2C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6110FA50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57AD7254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34996A4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7C8E4A01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1B850FFF">
      <w:pPr>
        <w:pStyle w:val="14"/>
        <w:spacing w:before="9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Representante Legal de la persona moral</w:t>
      </w:r>
    </w:p>
    <w:p w14:paraId="1672D535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5DE0D41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DF5FED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9E23ADF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34526C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2211FC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C231F43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DA491F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555904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A540EDF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35D5F1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A130BD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02D2BF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J”</w:t>
      </w:r>
    </w:p>
    <w:p w14:paraId="1FFD172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B6DD3E9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COMBATE A LAS PRÁCTICAS</w:t>
      </w: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 MONOPÓLICAS</w:t>
      </w:r>
      <w:r>
        <w:rPr>
          <w:rFonts w:hint="default" w:ascii="Arial" w:hAnsi="Arial" w:cs="Arial"/>
          <w:b/>
          <w:sz w:val="22"/>
          <w:szCs w:val="22"/>
        </w:rPr>
        <w:t xml:space="preserve"> ABSOLUTAS Y RELATIVAS.</w:t>
      </w:r>
    </w:p>
    <w:p w14:paraId="4FBE0CC2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48FC5222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5CC45126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269F7BE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6652252A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7868A0E2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60F0FC21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18056BE9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23098F08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 xml:space="preserve">, en nombre de mi representada (denominación o razón social), que por sí misma o a través de interpósita persona, se abstendrá de de celebrar acuerdos, por sí o a través de interpósita persona, entre sí o con otros agentes económicos, que tengan por finalidad o efecto establecer un vínculo de coordinación, manipulación o uso indebido de información que conlleve a establecer alguna 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situación de monopolio, </w:t>
      </w:r>
      <w:r>
        <w:rPr>
          <w:rFonts w:hint="default" w:ascii="Arial" w:hAnsi="Arial" w:cs="Arial"/>
          <w:sz w:val="22"/>
          <w:szCs w:val="22"/>
        </w:rPr>
        <w:t xml:space="preserve">en relación con la prestación de “EL SERVICIO” objeto del </w:t>
      </w:r>
      <w:r>
        <w:rPr>
          <w:rFonts w:hint="default" w:ascii="Arial" w:hAnsi="Arial" w:cs="Arial"/>
          <w:sz w:val="22"/>
          <w:szCs w:val="22"/>
          <w:lang w:val="es-MX"/>
        </w:rPr>
        <w:t xml:space="preserve">convenio de adhesión al </w:t>
      </w:r>
      <w:r>
        <w:rPr>
          <w:rFonts w:hint="default" w:ascii="Arial" w:hAnsi="Arial" w:cs="Arial"/>
          <w:sz w:val="22"/>
          <w:szCs w:val="22"/>
        </w:rPr>
        <w:t>Contrato Marco para el Suministro y Control de Combustibles:</w:t>
      </w:r>
    </w:p>
    <w:p w14:paraId="40C0E106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42858915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ijar, elevar, concertar o manipular el precio del servicio;</w:t>
      </w:r>
    </w:p>
    <w:p w14:paraId="17E8C5AB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Restringir o limitar la prestación de “EL SERVICIO”</w:t>
      </w:r>
    </w:p>
    <w:p w14:paraId="57F3FF32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Dividir, distribuir, asignar o imponer porciones o segmentos del mercado gubernamental;</w:t>
      </w:r>
    </w:p>
    <w:p w14:paraId="46920558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Establecer, concertar o coordinar posturas o la abstención en los procedimientos de contratación realizados conforme a lo dispuesto en el </w:t>
      </w:r>
      <w:r>
        <w:rPr>
          <w:rFonts w:hint="default" w:ascii="Arial" w:hAnsi="Arial" w:cs="Arial"/>
          <w:sz w:val="22"/>
          <w:szCs w:val="22"/>
          <w:lang w:val="es-MX"/>
        </w:rPr>
        <w:t xml:space="preserve">convenio de adhesión al </w:t>
      </w:r>
      <w:r>
        <w:rPr>
          <w:rFonts w:hint="default" w:ascii="Arial" w:hAnsi="Arial" w:cs="Arial"/>
          <w:sz w:val="22"/>
          <w:szCs w:val="22"/>
        </w:rPr>
        <w:t>Contrato Marco, o</w:t>
      </w:r>
    </w:p>
    <w:p w14:paraId="6AE3D53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Intercambiar información cuyo propósito o efecto corresponda a los referidos en los numerales anteriores.</w:t>
      </w:r>
    </w:p>
    <w:p w14:paraId="41767292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781626AC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simismo, nos abstendremos de incurrir en prácticas monopólicas relativas, como están definidas en los artículos 54 a 56 de la Ley Federal de Competencia Económica.</w:t>
      </w:r>
    </w:p>
    <w:p w14:paraId="04D69A4F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7EA8C10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Haciéndonos conocedores que será causa de rescisión del </w:t>
      </w:r>
      <w:r>
        <w:rPr>
          <w:rFonts w:hint="default" w:ascii="Arial" w:hAnsi="Arial" w:cs="Arial"/>
          <w:sz w:val="22"/>
          <w:szCs w:val="22"/>
          <w:lang w:val="es-MX"/>
        </w:rPr>
        <w:t xml:space="preserve">Convenio de Adhesión derivado de </w:t>
      </w:r>
      <w:r>
        <w:rPr>
          <w:rFonts w:hint="default" w:ascii="Arial" w:hAnsi="Arial" w:cs="Arial"/>
          <w:sz w:val="22"/>
          <w:szCs w:val="22"/>
        </w:rPr>
        <w:t xml:space="preserve">Contrato Marco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3C0C009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337FF607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 será sancionada en los términos de Ley.</w:t>
      </w:r>
    </w:p>
    <w:p w14:paraId="4F0E3B77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00C24A9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1CE75ED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32DD98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1968F5CC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53E09C4A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4D879740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2"/>
          <w:szCs w:val="22"/>
        </w:rPr>
      </w:pPr>
    </w:p>
    <w:p w14:paraId="65D7630A">
      <w:pPr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_______</w:t>
      </w:r>
    </w:p>
    <w:p w14:paraId="12FF52D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54CC6435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4E6E0F0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</w:t>
      </w:r>
      <w:r>
        <w:rPr>
          <w:rFonts w:hint="default" w:ascii="Arial" w:hAnsi="Arial" w:cs="Arial"/>
          <w:b/>
          <w:sz w:val="22"/>
          <w:szCs w:val="22"/>
          <w:lang w:val="es-MX"/>
        </w:rPr>
        <w:t>ANEXO K</w:t>
      </w:r>
      <w:r>
        <w:rPr>
          <w:rFonts w:hint="default" w:ascii="Arial" w:hAnsi="Arial" w:cs="Arial"/>
          <w:b/>
          <w:sz w:val="22"/>
          <w:szCs w:val="22"/>
        </w:rPr>
        <w:t>”</w:t>
      </w:r>
    </w:p>
    <w:p w14:paraId="557D80C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ADD520A">
      <w:pPr>
        <w:pStyle w:val="14"/>
        <w:spacing w:before="9"/>
        <w:ind w:left="-284" w:right="49"/>
        <w:jc w:val="center"/>
        <w:rPr>
          <w:rFonts w:hint="default" w:ascii="Arial" w:hAnsi="Arial" w:cs="Arial"/>
          <w:b/>
          <w:bCs w:val="0"/>
          <w:sz w:val="22"/>
          <w:szCs w:val="22"/>
          <w:highlight w:val="none"/>
          <w:u w:val="single"/>
        </w:rPr>
      </w:pPr>
      <w:r>
        <w:rPr>
          <w:rFonts w:hint="default" w:ascii="Arial" w:hAnsi="Arial" w:cs="Arial"/>
          <w:b/>
          <w:sz w:val="22"/>
          <w:szCs w:val="22"/>
          <w:highlight w:val="none"/>
        </w:rPr>
        <w:t>ESCRITO DE MANIFIESTACIÓN BAJO PROTESTA DE DECIR VERDAD QUE NO DESEMPEÑA EMPLEO, CARGO O COMISIÓN EN EL SERVICIO PÚBLICO O, EN SU CASO, QUE A PESAR DE DESEMPEÑARLO, CON LA FORMALIZACIÓN DEL</w:t>
      </w:r>
      <w:r>
        <w:rPr>
          <w:rFonts w:hint="default" w:cs="Arial"/>
          <w:b/>
          <w:sz w:val="22"/>
          <w:szCs w:val="22"/>
          <w:highlight w:val="none"/>
          <w:lang w:val="es-MX"/>
        </w:rPr>
        <w:t xml:space="preserve"> CONVENIO </w:t>
      </w: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CORRESPONDIENTE NO SE 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u w:val="single"/>
        </w:rPr>
        <w:t>ACTUALIZA UN CONFLICTO DE INTERÉS</w:t>
      </w:r>
    </w:p>
    <w:p w14:paraId="46224B9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1CA8DC8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6E57E6E6">
      <w:pPr>
        <w:pStyle w:val="49"/>
        <w:rPr>
          <w:rFonts w:hint="default" w:ascii="Arial" w:hAnsi="Arial" w:eastAsia="Times New Roman" w:cs="Arial"/>
          <w:b w:val="0"/>
          <w:bCs/>
          <w:sz w:val="22"/>
          <w:szCs w:val="22"/>
        </w:rPr>
      </w:pPr>
      <w:r>
        <w:rPr>
          <w:rFonts w:hint="default" w:ascii="Arial" w:hAnsi="Arial" w:eastAsia="Times New Roman" w:cs="Arial"/>
          <w:b w:val="0"/>
          <w:bCs/>
          <w:sz w:val="22"/>
          <w:szCs w:val="22"/>
        </w:rPr>
        <w:t xml:space="preserve">Subsecretaría de Recursos Materiales y Servicios </w:t>
      </w:r>
    </w:p>
    <w:p w14:paraId="53ACCA2F">
      <w:pPr>
        <w:pStyle w:val="49"/>
        <w:rPr>
          <w:rFonts w:hint="default" w:ascii="Arial" w:hAnsi="Arial" w:eastAsia="Times New Roman" w:cs="Arial"/>
          <w:b w:val="0"/>
          <w:bCs/>
          <w:sz w:val="22"/>
          <w:szCs w:val="22"/>
        </w:rPr>
      </w:pPr>
      <w:r>
        <w:rPr>
          <w:rFonts w:hint="default" w:ascii="Arial" w:hAnsi="Arial" w:eastAsia="Times New Roman" w:cs="Arial"/>
          <w:b w:val="0"/>
          <w:bCs/>
          <w:sz w:val="22"/>
          <w:szCs w:val="22"/>
        </w:rPr>
        <w:t>de la Oficialía Mayor del Gobierno del Estado de Sonora</w:t>
      </w:r>
    </w:p>
    <w:p w14:paraId="60D7E507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b w:val="0"/>
          <w:bCs/>
          <w:sz w:val="22"/>
          <w:szCs w:val="22"/>
          <w:lang w:val="es-MX"/>
        </w:rPr>
      </w:pPr>
      <w:r>
        <w:rPr>
          <w:rFonts w:hint="default" w:ascii="Arial" w:hAnsi="Arial" w:eastAsia="Times New Roman" w:cs="Arial"/>
          <w:b w:val="0"/>
          <w:bCs/>
          <w:sz w:val="22"/>
          <w:szCs w:val="22"/>
        </w:rPr>
        <w:t>Presente</w:t>
      </w:r>
      <w:r>
        <w:rPr>
          <w:rFonts w:hint="default" w:ascii="Arial" w:hAnsi="Arial" w:eastAsia="Times New Roman" w:cs="Arial"/>
          <w:b w:val="0"/>
          <w:bCs/>
          <w:sz w:val="22"/>
          <w:szCs w:val="22"/>
          <w:lang w:val="es-MX"/>
        </w:rPr>
        <w:t>.-</w:t>
      </w:r>
    </w:p>
    <w:p w14:paraId="44360903">
      <w:pPr>
        <w:spacing w:before="240" w:line="240" w:lineRule="auto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2"/>
          <w:szCs w:val="22"/>
          <w:lang w:val="es-MX"/>
        </w:rPr>
        <w:t>interés</w:t>
      </w:r>
      <w:r>
        <w:rPr>
          <w:rFonts w:hint="default" w:ascii="Arial" w:hAnsi="Arial" w:cs="Arial"/>
          <w:sz w:val="22"/>
          <w:szCs w:val="22"/>
        </w:rPr>
        <w:t xml:space="preserve"> por parte del suscrito, con la prestación de servicios que en su momento se pudiera solicitar.</w:t>
      </w:r>
    </w:p>
    <w:p w14:paraId="6F3D3830">
      <w:pPr>
        <w:spacing w:before="240" w:line="240" w:lineRule="auto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se declara, para los efectos legales a que haya lugar.</w:t>
      </w:r>
    </w:p>
    <w:p w14:paraId="68F2BC9A">
      <w:pPr>
        <w:spacing w:before="240" w:line="240" w:lineRule="auto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Sin más por el momento, quedo a sus órdenes.</w:t>
      </w:r>
    </w:p>
    <w:p w14:paraId="49647056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4C5D0BE6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6B0A8EBA">
      <w:pPr>
        <w:spacing w:before="203"/>
        <w:ind w:right="-365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 T E N T A M E N T E</w:t>
      </w:r>
    </w:p>
    <w:p w14:paraId="5EB5791E">
      <w:pPr>
        <w:adjustRightInd w:val="0"/>
        <w:ind w:right="-365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492839BC">
      <w:pPr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_______</w:t>
      </w:r>
    </w:p>
    <w:p w14:paraId="58D5953D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703F7240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663C14A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ontserrat Ligh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33586316"/>
    <w:multiLevelType w:val="multilevel"/>
    <w:tmpl w:val="3358631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bordersDoNotSurroundHeader w:val="0"/>
  <w:bordersDoNotSurroundFooter w:val="0"/>
  <w:documentProtection w:enforcement="0"/>
  <w:defaultTabStop w:val="708"/>
  <w:hyphenationZone w:val="425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5229"/>
    <w:rsid w:val="0001617C"/>
    <w:rsid w:val="00021B4A"/>
    <w:rsid w:val="0002438E"/>
    <w:rsid w:val="00026C37"/>
    <w:rsid w:val="0002701E"/>
    <w:rsid w:val="00032CFE"/>
    <w:rsid w:val="00033DED"/>
    <w:rsid w:val="00034BE9"/>
    <w:rsid w:val="00037529"/>
    <w:rsid w:val="000403F1"/>
    <w:rsid w:val="00040408"/>
    <w:rsid w:val="00042993"/>
    <w:rsid w:val="00043D7A"/>
    <w:rsid w:val="0004444A"/>
    <w:rsid w:val="00044CC0"/>
    <w:rsid w:val="000509BB"/>
    <w:rsid w:val="00051A40"/>
    <w:rsid w:val="00054952"/>
    <w:rsid w:val="0005652B"/>
    <w:rsid w:val="000571A6"/>
    <w:rsid w:val="0005734E"/>
    <w:rsid w:val="00064115"/>
    <w:rsid w:val="00064156"/>
    <w:rsid w:val="00067482"/>
    <w:rsid w:val="00071332"/>
    <w:rsid w:val="000714FE"/>
    <w:rsid w:val="000718DA"/>
    <w:rsid w:val="0007301D"/>
    <w:rsid w:val="00073027"/>
    <w:rsid w:val="000777B1"/>
    <w:rsid w:val="00080263"/>
    <w:rsid w:val="000809CA"/>
    <w:rsid w:val="00085D0E"/>
    <w:rsid w:val="00090466"/>
    <w:rsid w:val="00094C69"/>
    <w:rsid w:val="000A0F1B"/>
    <w:rsid w:val="000A5537"/>
    <w:rsid w:val="000A6D20"/>
    <w:rsid w:val="000A76B4"/>
    <w:rsid w:val="000A7720"/>
    <w:rsid w:val="000A7C5D"/>
    <w:rsid w:val="000B027E"/>
    <w:rsid w:val="000B0DEB"/>
    <w:rsid w:val="000C1B48"/>
    <w:rsid w:val="000C2A60"/>
    <w:rsid w:val="000C3857"/>
    <w:rsid w:val="000C4372"/>
    <w:rsid w:val="000C771A"/>
    <w:rsid w:val="000D4077"/>
    <w:rsid w:val="000D4400"/>
    <w:rsid w:val="000D78B6"/>
    <w:rsid w:val="000E4ED6"/>
    <w:rsid w:val="000E693B"/>
    <w:rsid w:val="000F3FA9"/>
    <w:rsid w:val="000F4401"/>
    <w:rsid w:val="000F660B"/>
    <w:rsid w:val="000F6983"/>
    <w:rsid w:val="00103589"/>
    <w:rsid w:val="00105795"/>
    <w:rsid w:val="00105D29"/>
    <w:rsid w:val="00106681"/>
    <w:rsid w:val="00106CE1"/>
    <w:rsid w:val="00106FCA"/>
    <w:rsid w:val="00110C8E"/>
    <w:rsid w:val="00111E1C"/>
    <w:rsid w:val="001120E0"/>
    <w:rsid w:val="00112AE1"/>
    <w:rsid w:val="00117EE1"/>
    <w:rsid w:val="00123D08"/>
    <w:rsid w:val="001245B1"/>
    <w:rsid w:val="0012702D"/>
    <w:rsid w:val="001300C6"/>
    <w:rsid w:val="00131E82"/>
    <w:rsid w:val="0013227B"/>
    <w:rsid w:val="00133DA6"/>
    <w:rsid w:val="0013727D"/>
    <w:rsid w:val="00137EAC"/>
    <w:rsid w:val="001404CF"/>
    <w:rsid w:val="00140C07"/>
    <w:rsid w:val="00142732"/>
    <w:rsid w:val="00143EA2"/>
    <w:rsid w:val="001445D2"/>
    <w:rsid w:val="00145C05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5BD3"/>
    <w:rsid w:val="001A12C0"/>
    <w:rsid w:val="001A162A"/>
    <w:rsid w:val="001A2D56"/>
    <w:rsid w:val="001A472F"/>
    <w:rsid w:val="001B671D"/>
    <w:rsid w:val="001C2D5A"/>
    <w:rsid w:val="001C51E8"/>
    <w:rsid w:val="001C626F"/>
    <w:rsid w:val="001D6868"/>
    <w:rsid w:val="001E09CD"/>
    <w:rsid w:val="001E0D74"/>
    <w:rsid w:val="001E6D5A"/>
    <w:rsid w:val="001F1604"/>
    <w:rsid w:val="001F21D8"/>
    <w:rsid w:val="001F2AC1"/>
    <w:rsid w:val="001F593A"/>
    <w:rsid w:val="001F5A4E"/>
    <w:rsid w:val="001F6838"/>
    <w:rsid w:val="00201A39"/>
    <w:rsid w:val="00201C0D"/>
    <w:rsid w:val="00202190"/>
    <w:rsid w:val="00203248"/>
    <w:rsid w:val="002038DD"/>
    <w:rsid w:val="00204404"/>
    <w:rsid w:val="0020516C"/>
    <w:rsid w:val="00205CA9"/>
    <w:rsid w:val="00210E58"/>
    <w:rsid w:val="002119FD"/>
    <w:rsid w:val="002126C0"/>
    <w:rsid w:val="0022176D"/>
    <w:rsid w:val="00222867"/>
    <w:rsid w:val="00222C78"/>
    <w:rsid w:val="00232162"/>
    <w:rsid w:val="00233533"/>
    <w:rsid w:val="00234B80"/>
    <w:rsid w:val="00235956"/>
    <w:rsid w:val="002411C9"/>
    <w:rsid w:val="00243851"/>
    <w:rsid w:val="00244587"/>
    <w:rsid w:val="00252D1C"/>
    <w:rsid w:val="0025339E"/>
    <w:rsid w:val="00254AE8"/>
    <w:rsid w:val="00261B9A"/>
    <w:rsid w:val="00263D09"/>
    <w:rsid w:val="00267F9D"/>
    <w:rsid w:val="00271F8F"/>
    <w:rsid w:val="00273B63"/>
    <w:rsid w:val="002763F2"/>
    <w:rsid w:val="00276FE1"/>
    <w:rsid w:val="00287921"/>
    <w:rsid w:val="00291AF2"/>
    <w:rsid w:val="00292277"/>
    <w:rsid w:val="00293018"/>
    <w:rsid w:val="002931DA"/>
    <w:rsid w:val="00297AB8"/>
    <w:rsid w:val="00297B21"/>
    <w:rsid w:val="00297D69"/>
    <w:rsid w:val="002A0F64"/>
    <w:rsid w:val="002A1C92"/>
    <w:rsid w:val="002A5063"/>
    <w:rsid w:val="002B2CFB"/>
    <w:rsid w:val="002B6042"/>
    <w:rsid w:val="002B6ECB"/>
    <w:rsid w:val="002B72D9"/>
    <w:rsid w:val="002B7638"/>
    <w:rsid w:val="002D5CF8"/>
    <w:rsid w:val="002E089B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3D67"/>
    <w:rsid w:val="00330803"/>
    <w:rsid w:val="003322B0"/>
    <w:rsid w:val="00334DB6"/>
    <w:rsid w:val="00336569"/>
    <w:rsid w:val="00340277"/>
    <w:rsid w:val="00340914"/>
    <w:rsid w:val="0034493B"/>
    <w:rsid w:val="00344F87"/>
    <w:rsid w:val="00347E58"/>
    <w:rsid w:val="00353612"/>
    <w:rsid w:val="003576BD"/>
    <w:rsid w:val="00367551"/>
    <w:rsid w:val="00370A72"/>
    <w:rsid w:val="00373909"/>
    <w:rsid w:val="00374A7B"/>
    <w:rsid w:val="003754C5"/>
    <w:rsid w:val="0037555F"/>
    <w:rsid w:val="0037622F"/>
    <w:rsid w:val="00380B8D"/>
    <w:rsid w:val="00380F16"/>
    <w:rsid w:val="00383AD2"/>
    <w:rsid w:val="003928B7"/>
    <w:rsid w:val="00393CFF"/>
    <w:rsid w:val="00393EDC"/>
    <w:rsid w:val="003954B4"/>
    <w:rsid w:val="00395517"/>
    <w:rsid w:val="00395F03"/>
    <w:rsid w:val="00397B41"/>
    <w:rsid w:val="003A2B11"/>
    <w:rsid w:val="003A362E"/>
    <w:rsid w:val="003A6648"/>
    <w:rsid w:val="003B20A5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2279"/>
    <w:rsid w:val="003D393E"/>
    <w:rsid w:val="003D3C6E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5DEE"/>
    <w:rsid w:val="003F7D8B"/>
    <w:rsid w:val="003F7DD4"/>
    <w:rsid w:val="0040046C"/>
    <w:rsid w:val="00402A2B"/>
    <w:rsid w:val="004032E7"/>
    <w:rsid w:val="00404BF6"/>
    <w:rsid w:val="00407520"/>
    <w:rsid w:val="00410922"/>
    <w:rsid w:val="00414E50"/>
    <w:rsid w:val="00416F99"/>
    <w:rsid w:val="004170F9"/>
    <w:rsid w:val="004176EC"/>
    <w:rsid w:val="00427C33"/>
    <w:rsid w:val="00432E66"/>
    <w:rsid w:val="0043369D"/>
    <w:rsid w:val="004338AD"/>
    <w:rsid w:val="00434D15"/>
    <w:rsid w:val="00440A03"/>
    <w:rsid w:val="00443533"/>
    <w:rsid w:val="004470ED"/>
    <w:rsid w:val="004541DB"/>
    <w:rsid w:val="00457486"/>
    <w:rsid w:val="00460E75"/>
    <w:rsid w:val="004639B6"/>
    <w:rsid w:val="00463D39"/>
    <w:rsid w:val="0046517F"/>
    <w:rsid w:val="00470087"/>
    <w:rsid w:val="00471242"/>
    <w:rsid w:val="00471D80"/>
    <w:rsid w:val="00474F66"/>
    <w:rsid w:val="004750F5"/>
    <w:rsid w:val="00475983"/>
    <w:rsid w:val="00481D6D"/>
    <w:rsid w:val="00482BE6"/>
    <w:rsid w:val="00482E3E"/>
    <w:rsid w:val="0048463F"/>
    <w:rsid w:val="00490600"/>
    <w:rsid w:val="00492C14"/>
    <w:rsid w:val="004955A1"/>
    <w:rsid w:val="00497A9E"/>
    <w:rsid w:val="004A4A56"/>
    <w:rsid w:val="004A5E6B"/>
    <w:rsid w:val="004B00E6"/>
    <w:rsid w:val="004B07E9"/>
    <w:rsid w:val="004B259A"/>
    <w:rsid w:val="004B25AA"/>
    <w:rsid w:val="004B6833"/>
    <w:rsid w:val="004B6FDB"/>
    <w:rsid w:val="004C04A7"/>
    <w:rsid w:val="004C17B3"/>
    <w:rsid w:val="004C1E8F"/>
    <w:rsid w:val="004C4808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F36C4"/>
    <w:rsid w:val="004F3B01"/>
    <w:rsid w:val="0050004E"/>
    <w:rsid w:val="00501AD3"/>
    <w:rsid w:val="0051380F"/>
    <w:rsid w:val="00514A70"/>
    <w:rsid w:val="00514CD2"/>
    <w:rsid w:val="005201C9"/>
    <w:rsid w:val="005223A3"/>
    <w:rsid w:val="005254C3"/>
    <w:rsid w:val="00530700"/>
    <w:rsid w:val="00530796"/>
    <w:rsid w:val="00531AF9"/>
    <w:rsid w:val="00531B96"/>
    <w:rsid w:val="00534609"/>
    <w:rsid w:val="00536077"/>
    <w:rsid w:val="00537BFC"/>
    <w:rsid w:val="005419AA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53C1"/>
    <w:rsid w:val="00572432"/>
    <w:rsid w:val="0057549C"/>
    <w:rsid w:val="00576D5A"/>
    <w:rsid w:val="00577E5A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00D"/>
    <w:rsid w:val="005B26C5"/>
    <w:rsid w:val="005B5BA3"/>
    <w:rsid w:val="005B5D66"/>
    <w:rsid w:val="005C0006"/>
    <w:rsid w:val="005C080C"/>
    <w:rsid w:val="005C2FB8"/>
    <w:rsid w:val="005C362A"/>
    <w:rsid w:val="005D25FD"/>
    <w:rsid w:val="005D29B2"/>
    <w:rsid w:val="005D5F17"/>
    <w:rsid w:val="005D703A"/>
    <w:rsid w:val="005E03DC"/>
    <w:rsid w:val="005E4311"/>
    <w:rsid w:val="005E499A"/>
    <w:rsid w:val="005F0B06"/>
    <w:rsid w:val="005F2D72"/>
    <w:rsid w:val="00600763"/>
    <w:rsid w:val="00603BB0"/>
    <w:rsid w:val="00611443"/>
    <w:rsid w:val="00612A6E"/>
    <w:rsid w:val="00613E81"/>
    <w:rsid w:val="0061411A"/>
    <w:rsid w:val="006152C0"/>
    <w:rsid w:val="00616DE2"/>
    <w:rsid w:val="00616E8E"/>
    <w:rsid w:val="00621124"/>
    <w:rsid w:val="0062300D"/>
    <w:rsid w:val="0062393F"/>
    <w:rsid w:val="00624850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778C4"/>
    <w:rsid w:val="00683BFD"/>
    <w:rsid w:val="00687CE7"/>
    <w:rsid w:val="00691B5A"/>
    <w:rsid w:val="00691DE1"/>
    <w:rsid w:val="00692307"/>
    <w:rsid w:val="00694532"/>
    <w:rsid w:val="006976E3"/>
    <w:rsid w:val="006A0112"/>
    <w:rsid w:val="006A1D57"/>
    <w:rsid w:val="006A2871"/>
    <w:rsid w:val="006A2C96"/>
    <w:rsid w:val="006A439E"/>
    <w:rsid w:val="006A5EF6"/>
    <w:rsid w:val="006A7680"/>
    <w:rsid w:val="006A791C"/>
    <w:rsid w:val="006B34C2"/>
    <w:rsid w:val="006B3678"/>
    <w:rsid w:val="006B3BB1"/>
    <w:rsid w:val="006B3D95"/>
    <w:rsid w:val="006B40B1"/>
    <w:rsid w:val="006C04AD"/>
    <w:rsid w:val="006C0A7E"/>
    <w:rsid w:val="006D67F0"/>
    <w:rsid w:val="006E6C51"/>
    <w:rsid w:val="006F04B0"/>
    <w:rsid w:val="006F2018"/>
    <w:rsid w:val="006F2DA5"/>
    <w:rsid w:val="006F3C34"/>
    <w:rsid w:val="00701492"/>
    <w:rsid w:val="007041C8"/>
    <w:rsid w:val="00706F8B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46905"/>
    <w:rsid w:val="00755095"/>
    <w:rsid w:val="00760927"/>
    <w:rsid w:val="00760AB8"/>
    <w:rsid w:val="00761BEA"/>
    <w:rsid w:val="007667B9"/>
    <w:rsid w:val="00766C82"/>
    <w:rsid w:val="0078140F"/>
    <w:rsid w:val="00783716"/>
    <w:rsid w:val="00785C6E"/>
    <w:rsid w:val="00786B00"/>
    <w:rsid w:val="00791583"/>
    <w:rsid w:val="007969EA"/>
    <w:rsid w:val="007A0079"/>
    <w:rsid w:val="007A05D2"/>
    <w:rsid w:val="007A073C"/>
    <w:rsid w:val="007A282E"/>
    <w:rsid w:val="007A6E5E"/>
    <w:rsid w:val="007A7218"/>
    <w:rsid w:val="007C2B1C"/>
    <w:rsid w:val="007C35CE"/>
    <w:rsid w:val="007C40D7"/>
    <w:rsid w:val="007C5575"/>
    <w:rsid w:val="007D0BCE"/>
    <w:rsid w:val="007D3865"/>
    <w:rsid w:val="007D5366"/>
    <w:rsid w:val="007D72E5"/>
    <w:rsid w:val="007D7BD5"/>
    <w:rsid w:val="007E0F1C"/>
    <w:rsid w:val="007E2478"/>
    <w:rsid w:val="007E51DA"/>
    <w:rsid w:val="007E57B1"/>
    <w:rsid w:val="007E7BCC"/>
    <w:rsid w:val="007F21F4"/>
    <w:rsid w:val="007F27C5"/>
    <w:rsid w:val="007F6DA7"/>
    <w:rsid w:val="007F7CE1"/>
    <w:rsid w:val="008008A0"/>
    <w:rsid w:val="00800BCB"/>
    <w:rsid w:val="00804DB0"/>
    <w:rsid w:val="008131E5"/>
    <w:rsid w:val="008168CC"/>
    <w:rsid w:val="0081701C"/>
    <w:rsid w:val="0081730E"/>
    <w:rsid w:val="00817341"/>
    <w:rsid w:val="008173CA"/>
    <w:rsid w:val="00821E44"/>
    <w:rsid w:val="008236BF"/>
    <w:rsid w:val="00825A3B"/>
    <w:rsid w:val="00830B45"/>
    <w:rsid w:val="00830FF2"/>
    <w:rsid w:val="00831075"/>
    <w:rsid w:val="00832C06"/>
    <w:rsid w:val="008335D4"/>
    <w:rsid w:val="00833613"/>
    <w:rsid w:val="00841FED"/>
    <w:rsid w:val="0084204E"/>
    <w:rsid w:val="00843606"/>
    <w:rsid w:val="00843719"/>
    <w:rsid w:val="008464DB"/>
    <w:rsid w:val="00846D00"/>
    <w:rsid w:val="00847373"/>
    <w:rsid w:val="00847695"/>
    <w:rsid w:val="00850F56"/>
    <w:rsid w:val="008518CA"/>
    <w:rsid w:val="00851942"/>
    <w:rsid w:val="00852468"/>
    <w:rsid w:val="00853556"/>
    <w:rsid w:val="00863744"/>
    <w:rsid w:val="00867068"/>
    <w:rsid w:val="008746AC"/>
    <w:rsid w:val="00875948"/>
    <w:rsid w:val="00877F05"/>
    <w:rsid w:val="008848AC"/>
    <w:rsid w:val="008903DE"/>
    <w:rsid w:val="008923BE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241"/>
    <w:rsid w:val="008D2300"/>
    <w:rsid w:val="008D38BF"/>
    <w:rsid w:val="008D70A4"/>
    <w:rsid w:val="008D7B06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1DD1"/>
    <w:rsid w:val="00902EB5"/>
    <w:rsid w:val="0090352E"/>
    <w:rsid w:val="00905587"/>
    <w:rsid w:val="009057A0"/>
    <w:rsid w:val="00910714"/>
    <w:rsid w:val="0091454A"/>
    <w:rsid w:val="009148C2"/>
    <w:rsid w:val="00914FC5"/>
    <w:rsid w:val="00916B9A"/>
    <w:rsid w:val="00920DC1"/>
    <w:rsid w:val="009215D8"/>
    <w:rsid w:val="009254D5"/>
    <w:rsid w:val="00925AEB"/>
    <w:rsid w:val="00931127"/>
    <w:rsid w:val="00932513"/>
    <w:rsid w:val="0093375E"/>
    <w:rsid w:val="009354C5"/>
    <w:rsid w:val="0093552B"/>
    <w:rsid w:val="00935DA8"/>
    <w:rsid w:val="0093724D"/>
    <w:rsid w:val="00941077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5C5D"/>
    <w:rsid w:val="00967306"/>
    <w:rsid w:val="00970EFC"/>
    <w:rsid w:val="00971CD2"/>
    <w:rsid w:val="00974300"/>
    <w:rsid w:val="00975797"/>
    <w:rsid w:val="00982391"/>
    <w:rsid w:val="009912D2"/>
    <w:rsid w:val="009914B2"/>
    <w:rsid w:val="009A3E23"/>
    <w:rsid w:val="009A4670"/>
    <w:rsid w:val="009A7555"/>
    <w:rsid w:val="009B0306"/>
    <w:rsid w:val="009B04AC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1D16"/>
    <w:rsid w:val="00A03B3B"/>
    <w:rsid w:val="00A064E9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E94"/>
    <w:rsid w:val="00A5516B"/>
    <w:rsid w:val="00A55191"/>
    <w:rsid w:val="00A576D7"/>
    <w:rsid w:val="00A60E4F"/>
    <w:rsid w:val="00A61EA9"/>
    <w:rsid w:val="00A7078E"/>
    <w:rsid w:val="00A8000C"/>
    <w:rsid w:val="00A81DAC"/>
    <w:rsid w:val="00A827DE"/>
    <w:rsid w:val="00A83038"/>
    <w:rsid w:val="00A83112"/>
    <w:rsid w:val="00A9022C"/>
    <w:rsid w:val="00A9122A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02E"/>
    <w:rsid w:val="00AB4759"/>
    <w:rsid w:val="00AB79B9"/>
    <w:rsid w:val="00AC21B0"/>
    <w:rsid w:val="00AC2643"/>
    <w:rsid w:val="00AD3769"/>
    <w:rsid w:val="00AD5092"/>
    <w:rsid w:val="00AE3686"/>
    <w:rsid w:val="00AE3C73"/>
    <w:rsid w:val="00AE3D23"/>
    <w:rsid w:val="00AF27DA"/>
    <w:rsid w:val="00AF42B0"/>
    <w:rsid w:val="00AF4CD8"/>
    <w:rsid w:val="00AF6AEB"/>
    <w:rsid w:val="00B02BE2"/>
    <w:rsid w:val="00B04102"/>
    <w:rsid w:val="00B05456"/>
    <w:rsid w:val="00B06351"/>
    <w:rsid w:val="00B12BEB"/>
    <w:rsid w:val="00B16089"/>
    <w:rsid w:val="00B166AE"/>
    <w:rsid w:val="00B179CA"/>
    <w:rsid w:val="00B203CB"/>
    <w:rsid w:val="00B25B02"/>
    <w:rsid w:val="00B2704B"/>
    <w:rsid w:val="00B35F41"/>
    <w:rsid w:val="00B37E61"/>
    <w:rsid w:val="00B43CB1"/>
    <w:rsid w:val="00B4453F"/>
    <w:rsid w:val="00B45434"/>
    <w:rsid w:val="00B464D1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7628F"/>
    <w:rsid w:val="00B80086"/>
    <w:rsid w:val="00B81FED"/>
    <w:rsid w:val="00B84981"/>
    <w:rsid w:val="00B84E2D"/>
    <w:rsid w:val="00B86646"/>
    <w:rsid w:val="00B96AD7"/>
    <w:rsid w:val="00BA2842"/>
    <w:rsid w:val="00BA5EC5"/>
    <w:rsid w:val="00BB1813"/>
    <w:rsid w:val="00BB6030"/>
    <w:rsid w:val="00BB65EA"/>
    <w:rsid w:val="00BC1596"/>
    <w:rsid w:val="00BC336C"/>
    <w:rsid w:val="00BD1541"/>
    <w:rsid w:val="00BD20B1"/>
    <w:rsid w:val="00BD333F"/>
    <w:rsid w:val="00BD4187"/>
    <w:rsid w:val="00BE7D36"/>
    <w:rsid w:val="00BE7EC9"/>
    <w:rsid w:val="00BF2C3C"/>
    <w:rsid w:val="00BF4E20"/>
    <w:rsid w:val="00C006D5"/>
    <w:rsid w:val="00C03993"/>
    <w:rsid w:val="00C07A89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6420F"/>
    <w:rsid w:val="00C7203C"/>
    <w:rsid w:val="00C77D18"/>
    <w:rsid w:val="00C77E1D"/>
    <w:rsid w:val="00C810F8"/>
    <w:rsid w:val="00C8182D"/>
    <w:rsid w:val="00C81E74"/>
    <w:rsid w:val="00C82A3B"/>
    <w:rsid w:val="00C86F17"/>
    <w:rsid w:val="00C92C08"/>
    <w:rsid w:val="00C94E21"/>
    <w:rsid w:val="00C96733"/>
    <w:rsid w:val="00CA332A"/>
    <w:rsid w:val="00CA54AA"/>
    <w:rsid w:val="00CB47C1"/>
    <w:rsid w:val="00CC16F8"/>
    <w:rsid w:val="00CC23F0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679D"/>
    <w:rsid w:val="00D20651"/>
    <w:rsid w:val="00D27EBE"/>
    <w:rsid w:val="00D30D49"/>
    <w:rsid w:val="00D338D7"/>
    <w:rsid w:val="00D34AB4"/>
    <w:rsid w:val="00D34DFA"/>
    <w:rsid w:val="00D36BAA"/>
    <w:rsid w:val="00D413F4"/>
    <w:rsid w:val="00D4569B"/>
    <w:rsid w:val="00D5071E"/>
    <w:rsid w:val="00D50B85"/>
    <w:rsid w:val="00D51E69"/>
    <w:rsid w:val="00D526D2"/>
    <w:rsid w:val="00D57EAF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8DB"/>
    <w:rsid w:val="00D73050"/>
    <w:rsid w:val="00D75FEA"/>
    <w:rsid w:val="00D778BC"/>
    <w:rsid w:val="00D86A09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B412C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47B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23F4"/>
    <w:rsid w:val="00E04FC7"/>
    <w:rsid w:val="00E067B0"/>
    <w:rsid w:val="00E06CB1"/>
    <w:rsid w:val="00E078E7"/>
    <w:rsid w:val="00E201D1"/>
    <w:rsid w:val="00E20EA8"/>
    <w:rsid w:val="00E2196D"/>
    <w:rsid w:val="00E2414F"/>
    <w:rsid w:val="00E308E6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6299"/>
    <w:rsid w:val="00E7188E"/>
    <w:rsid w:val="00E735AD"/>
    <w:rsid w:val="00E80E1D"/>
    <w:rsid w:val="00E822D2"/>
    <w:rsid w:val="00E85268"/>
    <w:rsid w:val="00E8691E"/>
    <w:rsid w:val="00E92B57"/>
    <w:rsid w:val="00E95AD8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7CD3"/>
    <w:rsid w:val="00F02328"/>
    <w:rsid w:val="00F026A0"/>
    <w:rsid w:val="00F071C4"/>
    <w:rsid w:val="00F072AF"/>
    <w:rsid w:val="00F12196"/>
    <w:rsid w:val="00F13548"/>
    <w:rsid w:val="00F151CB"/>
    <w:rsid w:val="00F15892"/>
    <w:rsid w:val="00F15EE0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2A44"/>
    <w:rsid w:val="00F541DD"/>
    <w:rsid w:val="00F67AC2"/>
    <w:rsid w:val="00F702A0"/>
    <w:rsid w:val="00F716A1"/>
    <w:rsid w:val="00F72EE9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EC3"/>
    <w:rsid w:val="00FA0F8A"/>
    <w:rsid w:val="00FA1083"/>
    <w:rsid w:val="00FA1741"/>
    <w:rsid w:val="00FA1E84"/>
    <w:rsid w:val="00FA5349"/>
    <w:rsid w:val="00FA7462"/>
    <w:rsid w:val="00FB1351"/>
    <w:rsid w:val="00FB44F2"/>
    <w:rsid w:val="00FB4A82"/>
    <w:rsid w:val="00FB79A5"/>
    <w:rsid w:val="00FC7CFA"/>
    <w:rsid w:val="00FD0168"/>
    <w:rsid w:val="00FD06F7"/>
    <w:rsid w:val="00FD112D"/>
    <w:rsid w:val="00FE14B5"/>
    <w:rsid w:val="00FE2BC2"/>
    <w:rsid w:val="00FE65CD"/>
    <w:rsid w:val="00FF312F"/>
    <w:rsid w:val="00FF599B"/>
    <w:rsid w:val="00FF6C47"/>
    <w:rsid w:val="00FF74E5"/>
    <w:rsid w:val="01CC4112"/>
    <w:rsid w:val="03CA2A33"/>
    <w:rsid w:val="0787690F"/>
    <w:rsid w:val="0A353EC5"/>
    <w:rsid w:val="0B3220C2"/>
    <w:rsid w:val="11F23F48"/>
    <w:rsid w:val="13C311BB"/>
    <w:rsid w:val="14FE566E"/>
    <w:rsid w:val="19CA4C5A"/>
    <w:rsid w:val="217A29A9"/>
    <w:rsid w:val="32144A9B"/>
    <w:rsid w:val="3B813440"/>
    <w:rsid w:val="41157220"/>
    <w:rsid w:val="42656AC6"/>
    <w:rsid w:val="4989458B"/>
    <w:rsid w:val="501919C0"/>
    <w:rsid w:val="537A2BF3"/>
    <w:rsid w:val="55233EC1"/>
    <w:rsid w:val="5BE65CF7"/>
    <w:rsid w:val="61AE3EC2"/>
    <w:rsid w:val="64A32029"/>
    <w:rsid w:val="6ADC4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0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Table Normal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47">
    <w:name w:val="Texto predeterminado"/>
    <w:basedOn w:val="1"/>
    <w:link w:val="48"/>
    <w:qFormat/>
    <w:uiPriority w:val="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eastAsia="Times New Roman" w:cs="Times New Roman"/>
      <w:szCs w:val="20"/>
      <w:lang w:val="es-ES" w:eastAsia="es-ES"/>
    </w:rPr>
  </w:style>
  <w:style w:type="character" w:customStyle="1" w:styleId="48">
    <w:name w:val="Texto predeterminado Car"/>
    <w:link w:val="47"/>
    <w:qFormat/>
    <w:locked/>
    <w:uiPriority w:val="0"/>
    <w:rPr>
      <w:rFonts w:ascii="Arial" w:hAnsi="Arial" w:eastAsia="Times New Roman" w:cs="Times New Roman"/>
      <w:szCs w:val="20"/>
      <w:lang w:val="es-ES" w:eastAsia="es-ES"/>
    </w:rPr>
  </w:style>
  <w:style w:type="paragraph" w:styleId="49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3849</Words>
  <Characters>20993</Characters>
  <Lines>167</Lines>
  <Paragraphs>47</Paragraphs>
  <TotalTime>59</TotalTime>
  <ScaleCrop>false</ScaleCrop>
  <LinksUpToDate>false</LinksUpToDate>
  <CharactersWithSpaces>24801</CharactersWithSpaces>
  <Application>WPS Office_12.1.0.263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6T19:12:00Z</dcterms:created>
  <dc:creator>Microsoft Office User</dc:creator>
  <cp:lastModifiedBy>WPS_1777397343</cp:lastModifiedBy>
  <cp:lastPrinted>2024-10-10T20:11:00Z</cp:lastPrinted>
  <dcterms:modified xsi:type="dcterms:W3CDTF">2026-06-02T18:09:32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1.0.26372</vt:lpwstr>
  </property>
  <property fmtid="{D5CDD505-2E9C-101B-9397-08002B2CF9AE}" pid="3" name="ICV">
    <vt:lpwstr>4FE837C36A534F208BE8BA86B94621ED_12</vt:lpwstr>
  </property>
  <property fmtid="{D5CDD505-2E9C-101B-9397-08002B2CF9AE}" pid="4" name="KSOTemplateDocerSaveRecord">
    <vt:lpwstr>eyJoZGlkIjoiODBiZmMzNGM4ZmQ2NjczY2Y0ZGUxNmJiNDQwMjg2ZjciLCJ1c2VySWQiOiIxNTExODI5MjA3ODYxIn0=</vt:lpwstr>
  </property>
</Properties>
</file>